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76978" w14:textId="0EA394AC" w:rsidR="00D86C43" w:rsidRDefault="00D86C43" w:rsidP="00D86C43">
      <w:pPr>
        <w:pStyle w:val="Heading1"/>
        <w:spacing w:before="0"/>
        <w:rPr>
          <w:rFonts w:eastAsia="Times New Roman"/>
        </w:rPr>
      </w:pPr>
      <w:r w:rsidRPr="00CB2B1B">
        <w:rPr>
          <w:rFonts w:eastAsia="Times New Roman"/>
        </w:rPr>
        <w:t>Cinematography and Film/Video Production</w:t>
      </w:r>
      <w:r>
        <w:rPr>
          <w:rFonts w:eastAsia="Times New Roman"/>
        </w:rPr>
        <w:t xml:space="preserve"> CIP 50.0602</w:t>
      </w:r>
    </w:p>
    <w:p w14:paraId="348B4454" w14:textId="09D1F9BB" w:rsidR="00E74744" w:rsidRPr="00E74744" w:rsidRDefault="00E74744" w:rsidP="00E74744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bookmarkEnd w:id="0"/>
    </w:p>
    <w:p w14:paraId="523AF23E" w14:textId="517EAE7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CB2B1B">
        <w:rPr>
          <w:rFonts w:eastAsia="Times New Roman"/>
        </w:rPr>
        <w:t>Introduction to Cinematography, Film and Video Produc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1"/>
      <w:tr w:rsidR="00CB2B1B" w:rsidRPr="00E60D07" w14:paraId="594B24A7" w14:textId="77777777" w:rsidTr="00CB2B1B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FAF7E5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44CCD1" w:rsidR="00CB2B1B" w:rsidRPr="000B42CB" w:rsidRDefault="002E524A" w:rsidP="00CB2B1B">
            <w:pPr>
              <w:rPr>
                <w:rFonts w:eastAsia="Times New Roman" w:cs="Arial"/>
              </w:rPr>
            </w:pPr>
            <w:r w:rsidRPr="000B42CB">
              <w:t>Follow</w:t>
            </w:r>
            <w:r w:rsidR="00CB2B1B" w:rsidRPr="000B42CB">
              <w:t xml:space="preserve"> general lab safety procedur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63BC2F2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4FC2BB9" w14:textId="352D31B9" w:rsidR="00CB2B1B" w:rsidRPr="000B42CB" w:rsidRDefault="00CB2B1B" w:rsidP="00CB2B1B">
            <w:r w:rsidRPr="000B42CB">
              <w:t>102</w:t>
            </w:r>
          </w:p>
        </w:tc>
        <w:tc>
          <w:tcPr>
            <w:tcW w:w="7650" w:type="dxa"/>
            <w:vAlign w:val="center"/>
          </w:tcPr>
          <w:p w14:paraId="79261DE3" w14:textId="21D9479F" w:rsidR="00CB2B1B" w:rsidRPr="000B42CB" w:rsidRDefault="00CB2B1B" w:rsidP="00CB2B1B">
            <w:r w:rsidRPr="000B42CB">
              <w:t>Investigate careers in cinematography and film/video fields.</w:t>
            </w:r>
          </w:p>
        </w:tc>
        <w:tc>
          <w:tcPr>
            <w:tcW w:w="1620" w:type="dxa"/>
            <w:vAlign w:val="center"/>
          </w:tcPr>
          <w:p w14:paraId="46558AD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ABB6FC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F0924F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4EDA683" w14:textId="279D6831" w:rsidR="00CB2B1B" w:rsidRPr="000B42CB" w:rsidRDefault="00CB2B1B" w:rsidP="00CB2B1B">
            <w:r w:rsidRPr="000B42CB">
              <w:t>103</w:t>
            </w:r>
          </w:p>
        </w:tc>
        <w:tc>
          <w:tcPr>
            <w:tcW w:w="7650" w:type="dxa"/>
            <w:vAlign w:val="center"/>
          </w:tcPr>
          <w:p w14:paraId="7C19B5A5" w14:textId="4E723D46" w:rsidR="00CB2B1B" w:rsidRPr="000B42CB" w:rsidRDefault="00CB2B1B" w:rsidP="00CB2B1B">
            <w:r w:rsidRPr="000B42CB">
              <w:t>Follow copyright law as it applies to</w:t>
            </w:r>
            <w:r w:rsidR="00523064" w:rsidRPr="000B42CB">
              <w:t xml:space="preserve"> media.</w:t>
            </w:r>
            <w:r w:rsidRPr="000B42CB">
              <w:t xml:space="preserve"> </w:t>
            </w:r>
          </w:p>
        </w:tc>
        <w:tc>
          <w:tcPr>
            <w:tcW w:w="1620" w:type="dxa"/>
            <w:vAlign w:val="center"/>
          </w:tcPr>
          <w:p w14:paraId="015A74C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63EB74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C6A812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C3BFEDC" w14:textId="592B59BB" w:rsidR="00CB2B1B" w:rsidRPr="0002552A" w:rsidRDefault="00CB2B1B" w:rsidP="00CB2B1B">
            <w:r w:rsidRPr="005D09B7">
              <w:t>104</w:t>
            </w:r>
          </w:p>
        </w:tc>
        <w:tc>
          <w:tcPr>
            <w:tcW w:w="7650" w:type="dxa"/>
            <w:vAlign w:val="center"/>
          </w:tcPr>
          <w:p w14:paraId="24AD423F" w14:textId="6F1E4A33" w:rsidR="00CB2B1B" w:rsidRPr="0002552A" w:rsidRDefault="00CB2B1B" w:rsidP="00CB2B1B">
            <w:r w:rsidRPr="005D09B7">
              <w:t>Explore professional industry organizations.</w:t>
            </w:r>
          </w:p>
        </w:tc>
        <w:tc>
          <w:tcPr>
            <w:tcW w:w="1620" w:type="dxa"/>
            <w:vAlign w:val="center"/>
          </w:tcPr>
          <w:p w14:paraId="25D33C5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BE73B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C1E4D7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69E9DA9" w14:textId="78117C9C" w:rsidR="00CB2B1B" w:rsidRPr="0002552A" w:rsidRDefault="00CB2B1B" w:rsidP="00CB2B1B">
            <w:r w:rsidRPr="005D09B7">
              <w:t>105</w:t>
            </w:r>
          </w:p>
        </w:tc>
        <w:tc>
          <w:tcPr>
            <w:tcW w:w="7650" w:type="dxa"/>
            <w:vAlign w:val="center"/>
          </w:tcPr>
          <w:p w14:paraId="3E134B37" w14:textId="2F05BBC5" w:rsidR="00CB2B1B" w:rsidRPr="0002552A" w:rsidRDefault="00CB2B1B" w:rsidP="00CB2B1B">
            <w:r w:rsidRPr="005D09B7">
              <w:t xml:space="preserve">Follow </w:t>
            </w:r>
            <w:r w:rsidR="005E468B">
              <w:t>d</w:t>
            </w:r>
            <w:r w:rsidRPr="005D09B7">
              <w:t xml:space="preserve">igital </w:t>
            </w:r>
            <w:r w:rsidR="005E468B">
              <w:t>c</w:t>
            </w:r>
            <w:r w:rsidRPr="005D09B7">
              <w:t>itizenship ethics and guidelines.</w:t>
            </w:r>
          </w:p>
        </w:tc>
        <w:tc>
          <w:tcPr>
            <w:tcW w:w="1620" w:type="dxa"/>
            <w:vAlign w:val="center"/>
          </w:tcPr>
          <w:p w14:paraId="0539495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BF1F3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3A35586" w:rsidR="00E60D07" w:rsidRDefault="00E60D07" w:rsidP="00E60D07">
      <w:pPr>
        <w:pStyle w:val="Heading2"/>
      </w:pPr>
      <w:r>
        <w:t xml:space="preserve">200 </w:t>
      </w:r>
      <w:r w:rsidR="00CB2B1B">
        <w:t>Computer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67D3CCF8" w14:textId="77777777" w:rsidTr="00CB2B1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1FDA63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28DDECC" w:rsidR="00CB2B1B" w:rsidRPr="000B42CB" w:rsidRDefault="00951489" w:rsidP="00CB2B1B">
            <w:pPr>
              <w:rPr>
                <w:rFonts w:eastAsia="Times New Roman" w:cs="Arial"/>
              </w:rPr>
            </w:pPr>
            <w:r w:rsidRPr="000B42CB">
              <w:t>U</w:t>
            </w:r>
            <w:r w:rsidR="00CB2B1B" w:rsidRPr="000B42CB">
              <w:t>se the computer operating system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6B27CC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B513863" w14:textId="3F17E676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202</w:t>
            </w:r>
          </w:p>
        </w:tc>
        <w:tc>
          <w:tcPr>
            <w:tcW w:w="7650" w:type="dxa"/>
            <w:vAlign w:val="center"/>
          </w:tcPr>
          <w:p w14:paraId="55ED1763" w14:textId="42E7931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Identify media production industry software titles.</w:t>
            </w:r>
          </w:p>
        </w:tc>
        <w:tc>
          <w:tcPr>
            <w:tcW w:w="1620" w:type="dxa"/>
            <w:vAlign w:val="center"/>
          </w:tcPr>
          <w:p w14:paraId="03A7209D" w14:textId="733F4C14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5C2E134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E178321" w14:textId="33889D2C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203</w:t>
            </w:r>
          </w:p>
        </w:tc>
        <w:tc>
          <w:tcPr>
            <w:tcW w:w="7650" w:type="dxa"/>
            <w:vAlign w:val="center"/>
          </w:tcPr>
          <w:p w14:paraId="170E6E85" w14:textId="2CAF429D" w:rsidR="00CB2B1B" w:rsidRPr="000B42CB" w:rsidRDefault="000E734C" w:rsidP="00CB2B1B">
            <w:pPr>
              <w:rPr>
                <w:rFonts w:eastAsia="Times New Roman" w:cs="Arial"/>
              </w:rPr>
            </w:pPr>
            <w:r w:rsidRPr="000B42CB">
              <w:t>U</w:t>
            </w:r>
            <w:r w:rsidR="00CB2B1B" w:rsidRPr="000B42CB">
              <w:t>se storage and peripheral devices.</w:t>
            </w:r>
          </w:p>
        </w:tc>
        <w:tc>
          <w:tcPr>
            <w:tcW w:w="1620" w:type="dxa"/>
            <w:vAlign w:val="center"/>
          </w:tcPr>
          <w:p w14:paraId="1FB29C97" w14:textId="71148552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67593158" w:rsidR="00E60D07" w:rsidRDefault="00E60D07" w:rsidP="007F79E0">
      <w:pPr>
        <w:pStyle w:val="Heading2"/>
      </w:pPr>
      <w:r>
        <w:t xml:space="preserve">300 </w:t>
      </w:r>
      <w:r w:rsidR="00CB2B1B">
        <w:t>Camera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6963B85D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F0239E8" w14:textId="48FF2C18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301</w:t>
            </w:r>
          </w:p>
        </w:tc>
        <w:tc>
          <w:tcPr>
            <w:tcW w:w="7650" w:type="dxa"/>
            <w:vAlign w:val="center"/>
          </w:tcPr>
          <w:p w14:paraId="3374318E" w14:textId="4C9A3F23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Set</w:t>
            </w:r>
            <w:r w:rsidR="005E468B" w:rsidRPr="000B42CB">
              <w:t xml:space="preserve"> </w:t>
            </w:r>
            <w:r w:rsidRPr="000B42CB">
              <w:t>up and use various camera-support systems</w:t>
            </w:r>
            <w:r w:rsidR="005E468B" w:rsidRPr="000B42CB">
              <w:t xml:space="preserve"> </w:t>
            </w:r>
            <w:r w:rsidR="00A944ED">
              <w:t>(</w:t>
            </w:r>
            <w:r w:rsidR="005E468B" w:rsidRPr="000B42CB">
              <w:t>e.g., t</w:t>
            </w:r>
            <w:r w:rsidRPr="000B42CB">
              <w:t>ripods, jibs, pedestals, gimbals, sliders</w:t>
            </w:r>
            <w:r w:rsidR="00A944ED">
              <w:t>)</w:t>
            </w:r>
            <w:r w:rsidRPr="000B42CB">
              <w:t>.</w:t>
            </w:r>
          </w:p>
        </w:tc>
        <w:tc>
          <w:tcPr>
            <w:tcW w:w="1620" w:type="dxa"/>
            <w:hideMark/>
          </w:tcPr>
          <w:p w14:paraId="0B9DD7E0" w14:textId="0569F95A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48A0D7E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1A4BEB3" w14:textId="4101EDF8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302</w:t>
            </w:r>
          </w:p>
        </w:tc>
        <w:tc>
          <w:tcPr>
            <w:tcW w:w="7650" w:type="dxa"/>
            <w:vAlign w:val="center"/>
          </w:tcPr>
          <w:p w14:paraId="1834969F" w14:textId="28D669A7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Operate basic digital camera including</w:t>
            </w:r>
            <w:r w:rsidR="00A944ED">
              <w:t xml:space="preserve"> </w:t>
            </w:r>
            <w:r w:rsidRPr="000B42CB">
              <w:t>white balance,</w:t>
            </w:r>
            <w:r w:rsidR="000B42CB">
              <w:t xml:space="preserve"> </w:t>
            </w:r>
            <w:r w:rsidRPr="000B42CB">
              <w:t>exposure</w:t>
            </w:r>
            <w:r w:rsidR="005E468B" w:rsidRPr="000B42CB">
              <w:t>,</w:t>
            </w:r>
            <w:r w:rsidRPr="000B42CB">
              <w:t xml:space="preserve"> and focus.</w:t>
            </w:r>
          </w:p>
        </w:tc>
        <w:tc>
          <w:tcPr>
            <w:tcW w:w="1620" w:type="dxa"/>
          </w:tcPr>
          <w:p w14:paraId="34831114" w14:textId="4D8FA59F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C73C645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D1F387E" w14:textId="19A24903" w:rsidR="00CB2B1B" w:rsidRPr="000B42CB" w:rsidRDefault="00CB2B1B" w:rsidP="00CB2B1B">
            <w:r w:rsidRPr="000B42CB">
              <w:t>303</w:t>
            </w:r>
          </w:p>
        </w:tc>
        <w:tc>
          <w:tcPr>
            <w:tcW w:w="7650" w:type="dxa"/>
            <w:vAlign w:val="center"/>
          </w:tcPr>
          <w:p w14:paraId="61C71C01" w14:textId="5A9B5062" w:rsidR="00CB2B1B" w:rsidRPr="000B42CB" w:rsidRDefault="00CB2B1B" w:rsidP="00CB2B1B">
            <w:r w:rsidRPr="000B42CB">
              <w:t>Demonstrate digital camera workflows.</w:t>
            </w:r>
          </w:p>
        </w:tc>
        <w:tc>
          <w:tcPr>
            <w:tcW w:w="1620" w:type="dxa"/>
          </w:tcPr>
          <w:p w14:paraId="2E8A314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20FC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3A756F8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B5D1235" w14:textId="4B6D395F" w:rsidR="00CB2B1B" w:rsidRPr="000B42CB" w:rsidRDefault="00CB2B1B" w:rsidP="00CB2B1B">
            <w:r w:rsidRPr="000B42CB">
              <w:t>304</w:t>
            </w:r>
          </w:p>
        </w:tc>
        <w:tc>
          <w:tcPr>
            <w:tcW w:w="7650" w:type="dxa"/>
            <w:vAlign w:val="center"/>
          </w:tcPr>
          <w:p w14:paraId="5C903579" w14:textId="1367A728" w:rsidR="00CB2B1B" w:rsidRPr="000B42CB" w:rsidRDefault="00CB2B1B" w:rsidP="00CB2B1B">
            <w:r w:rsidRPr="000B42CB">
              <w:t>Demonstrate knowledge of imaging sensors.</w:t>
            </w:r>
          </w:p>
        </w:tc>
        <w:tc>
          <w:tcPr>
            <w:tcW w:w="1620" w:type="dxa"/>
          </w:tcPr>
          <w:p w14:paraId="236041F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F86D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FEBDA77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0D1B9FC" w14:textId="5C5F809E" w:rsidR="00CB2B1B" w:rsidRPr="000B42CB" w:rsidRDefault="00CB2B1B" w:rsidP="00CB2B1B">
            <w:r w:rsidRPr="000B42CB">
              <w:t>305</w:t>
            </w:r>
          </w:p>
        </w:tc>
        <w:tc>
          <w:tcPr>
            <w:tcW w:w="7650" w:type="dxa"/>
            <w:vAlign w:val="center"/>
          </w:tcPr>
          <w:p w14:paraId="48D8D083" w14:textId="0A845E0F" w:rsidR="00CB2B1B" w:rsidRPr="000B42CB" w:rsidRDefault="00CB2B1B" w:rsidP="00CB2B1B">
            <w:r w:rsidRPr="000B42CB">
              <w:t>Adjust camera settings for frame rate, resolution</w:t>
            </w:r>
            <w:r w:rsidR="005E468B" w:rsidRPr="000B42CB">
              <w:t>,</w:t>
            </w:r>
            <w:r w:rsidRPr="000B42CB">
              <w:t xml:space="preserve"> and aspect ratio.</w:t>
            </w:r>
          </w:p>
        </w:tc>
        <w:tc>
          <w:tcPr>
            <w:tcW w:w="1620" w:type="dxa"/>
          </w:tcPr>
          <w:p w14:paraId="40C414D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17C5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1DD5AA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E8995A1" w14:textId="6F8996AB" w:rsidR="00CB2B1B" w:rsidRPr="000B42CB" w:rsidRDefault="00CB2B1B" w:rsidP="00CB2B1B">
            <w:r w:rsidRPr="000B42CB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5F3E2F68" w14:textId="7EDA8758" w:rsidR="00CB2B1B" w:rsidRPr="000B42CB" w:rsidRDefault="00CB2B1B" w:rsidP="00CB2B1B">
            <w:r w:rsidRPr="000B42CB">
              <w:t>Apply the</w:t>
            </w:r>
            <w:r w:rsidR="000B42CB" w:rsidRPr="000B42CB">
              <w:t xml:space="preserve"> </w:t>
            </w:r>
            <w:r w:rsidR="001C789F" w:rsidRPr="000B42CB">
              <w:t xml:space="preserve">principles </w:t>
            </w:r>
            <w:r w:rsidRPr="000B42CB">
              <w:t>of composition, camera movement</w:t>
            </w:r>
            <w:r w:rsidR="005E468B" w:rsidRPr="000B42CB">
              <w:t>,</w:t>
            </w:r>
            <w:r w:rsidRPr="000B42CB">
              <w:t xml:space="preserve"> and angles.</w:t>
            </w:r>
          </w:p>
        </w:tc>
        <w:tc>
          <w:tcPr>
            <w:tcW w:w="1620" w:type="dxa"/>
          </w:tcPr>
          <w:p w14:paraId="6FAD948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7E08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47B7EE95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7A48059" w14:textId="447829F8" w:rsidR="00CB2B1B" w:rsidRPr="000B42CB" w:rsidRDefault="00CB2B1B" w:rsidP="00CB2B1B">
            <w:r w:rsidRPr="000B42CB">
              <w:t>307</w:t>
            </w:r>
          </w:p>
        </w:tc>
        <w:tc>
          <w:tcPr>
            <w:tcW w:w="7650" w:type="dxa"/>
            <w:vAlign w:val="center"/>
          </w:tcPr>
          <w:p w14:paraId="3CDC9F2A" w14:textId="50EEE4A9" w:rsidR="00CB2B1B" w:rsidRPr="000B42CB" w:rsidRDefault="00CB2B1B" w:rsidP="00CB2B1B">
            <w:r w:rsidRPr="000B42CB">
              <w:t>Control depth of field.</w:t>
            </w:r>
          </w:p>
        </w:tc>
        <w:tc>
          <w:tcPr>
            <w:tcW w:w="1620" w:type="dxa"/>
          </w:tcPr>
          <w:p w14:paraId="76D2D70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8F763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98796B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179DBB1" w14:textId="77C711DD" w:rsidR="00CB2B1B" w:rsidRPr="000B42CB" w:rsidRDefault="00CB2B1B" w:rsidP="00CB2B1B">
            <w:r w:rsidRPr="000B42CB">
              <w:t>308</w:t>
            </w:r>
          </w:p>
        </w:tc>
        <w:tc>
          <w:tcPr>
            <w:tcW w:w="7650" w:type="dxa"/>
            <w:vAlign w:val="center"/>
          </w:tcPr>
          <w:p w14:paraId="1AEDFAC2" w14:textId="709D909E" w:rsidR="00CB2B1B" w:rsidRPr="000B42CB" w:rsidRDefault="00CB2B1B" w:rsidP="00CB2B1B">
            <w:r w:rsidRPr="000B42CB">
              <w:t>Identify common cables, connectors</w:t>
            </w:r>
            <w:r w:rsidR="005E468B" w:rsidRPr="000B42CB">
              <w:t>,</w:t>
            </w:r>
            <w:r w:rsidRPr="000B42CB">
              <w:t xml:space="preserve"> and adapters.</w:t>
            </w:r>
          </w:p>
        </w:tc>
        <w:tc>
          <w:tcPr>
            <w:tcW w:w="1620" w:type="dxa"/>
          </w:tcPr>
          <w:p w14:paraId="36B995B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B1013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2C69E1A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F37ACBA" w14:textId="05D1A4B7" w:rsidR="00CB2B1B" w:rsidRPr="000B42CB" w:rsidRDefault="00CB2B1B" w:rsidP="00CB2B1B">
            <w:r w:rsidRPr="000B42CB">
              <w:t>309</w:t>
            </w:r>
          </w:p>
        </w:tc>
        <w:tc>
          <w:tcPr>
            <w:tcW w:w="7650" w:type="dxa"/>
            <w:vAlign w:val="center"/>
          </w:tcPr>
          <w:p w14:paraId="75EA46F1" w14:textId="208744B0" w:rsidR="00CB2B1B" w:rsidRPr="000B42CB" w:rsidRDefault="00493E29" w:rsidP="00CB2B1B">
            <w:r w:rsidRPr="000B42CB">
              <w:t xml:space="preserve">Determine </w:t>
            </w:r>
            <w:r w:rsidR="00CB2B1B" w:rsidRPr="000B42CB">
              <w:t>lens characteristics.</w:t>
            </w:r>
          </w:p>
        </w:tc>
        <w:tc>
          <w:tcPr>
            <w:tcW w:w="1620" w:type="dxa"/>
          </w:tcPr>
          <w:p w14:paraId="37B0708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ACBB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4F38B4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0D20027" w14:textId="2046389A" w:rsidR="00CB2B1B" w:rsidRPr="00D75E05" w:rsidRDefault="00CB2B1B" w:rsidP="00CB2B1B">
            <w:r w:rsidRPr="00D23DC7">
              <w:t>310</w:t>
            </w:r>
          </w:p>
        </w:tc>
        <w:tc>
          <w:tcPr>
            <w:tcW w:w="7650" w:type="dxa"/>
            <w:vAlign w:val="center"/>
          </w:tcPr>
          <w:p w14:paraId="535CA844" w14:textId="67C203BE" w:rsidR="00CB2B1B" w:rsidRPr="00D75E05" w:rsidRDefault="00CB2B1B" w:rsidP="00CB2B1B">
            <w:r w:rsidRPr="00D23DC7">
              <w:t>Lay, wrap</w:t>
            </w:r>
            <w:r w:rsidR="005E468B">
              <w:t>,</w:t>
            </w:r>
            <w:r w:rsidRPr="00D23DC7">
              <w:t xml:space="preserve"> and store cables.</w:t>
            </w:r>
          </w:p>
        </w:tc>
        <w:tc>
          <w:tcPr>
            <w:tcW w:w="1620" w:type="dxa"/>
          </w:tcPr>
          <w:p w14:paraId="24B0193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C404A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C86CA68" w:rsidR="007F79E0" w:rsidRDefault="007F79E0" w:rsidP="007F79E0">
      <w:pPr>
        <w:pStyle w:val="Heading2"/>
      </w:pPr>
      <w:r>
        <w:t xml:space="preserve">400 </w:t>
      </w:r>
      <w:r w:rsidR="00CB2B1B">
        <w:t>Graphic Design for Media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791966A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9A866F3" w14:textId="16CB201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401</w:t>
            </w:r>
          </w:p>
        </w:tc>
        <w:tc>
          <w:tcPr>
            <w:tcW w:w="7650" w:type="dxa"/>
            <w:vAlign w:val="center"/>
          </w:tcPr>
          <w:p w14:paraId="0C82466E" w14:textId="23AF9E3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Apply elements of design.</w:t>
            </w:r>
          </w:p>
        </w:tc>
        <w:tc>
          <w:tcPr>
            <w:tcW w:w="1620" w:type="dxa"/>
            <w:hideMark/>
          </w:tcPr>
          <w:p w14:paraId="7CD4AEBE" w14:textId="539A309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5F81F3B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E830D7F" w14:textId="2F5BF69B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402</w:t>
            </w:r>
          </w:p>
        </w:tc>
        <w:tc>
          <w:tcPr>
            <w:tcW w:w="7650" w:type="dxa"/>
            <w:vAlign w:val="center"/>
          </w:tcPr>
          <w:p w14:paraId="64A9A743" w14:textId="62C9D974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Apply fundamentals of type</w:t>
            </w:r>
            <w:r w:rsidR="000E54BB" w:rsidRPr="000B42CB">
              <w:t>/</w:t>
            </w:r>
            <w:r w:rsidR="00796DBE" w:rsidRPr="000B42CB">
              <w:t>f</w:t>
            </w:r>
            <w:r w:rsidR="000E54BB" w:rsidRPr="000B42CB">
              <w:t xml:space="preserve">ont </w:t>
            </w:r>
            <w:r w:rsidRPr="000B42CB">
              <w:t>and its uses.</w:t>
            </w:r>
          </w:p>
        </w:tc>
        <w:tc>
          <w:tcPr>
            <w:tcW w:w="1620" w:type="dxa"/>
          </w:tcPr>
          <w:p w14:paraId="5B82A548" w14:textId="671BF7FD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424F3C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B4AC167" w14:textId="1D988241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403</w:t>
            </w:r>
          </w:p>
        </w:tc>
        <w:tc>
          <w:tcPr>
            <w:tcW w:w="7650" w:type="dxa"/>
            <w:vAlign w:val="center"/>
          </w:tcPr>
          <w:p w14:paraId="2DEA73F8" w14:textId="185239B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Apply type</w:t>
            </w:r>
            <w:r w:rsidR="00796DBE" w:rsidRPr="000B42CB">
              <w:t>/font</w:t>
            </w:r>
            <w:r w:rsidRPr="000B42CB">
              <w:t xml:space="preserve"> alignment techniques.</w:t>
            </w:r>
          </w:p>
        </w:tc>
        <w:tc>
          <w:tcPr>
            <w:tcW w:w="1620" w:type="dxa"/>
          </w:tcPr>
          <w:p w14:paraId="166FCC22" w14:textId="27C72561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F0B09F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03662C9" w14:textId="39C506B2" w:rsidR="00CB2B1B" w:rsidRPr="000B42CB" w:rsidRDefault="00CB2B1B" w:rsidP="00CB2B1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7A0F588D" w:rsidR="00CB2B1B" w:rsidRPr="000B42CB" w:rsidRDefault="00763D94" w:rsidP="00CB2B1B">
            <w:pPr>
              <w:rPr>
                <w:rFonts w:eastAsia="Times New Roman" w:cs="Arial"/>
                <w:strike/>
              </w:rPr>
            </w:pPr>
            <w:r w:rsidRPr="000B42CB">
              <w:t>RESERVE</w:t>
            </w:r>
            <w:r w:rsidR="00626179" w:rsidRPr="000B42CB">
              <w:t>D</w:t>
            </w:r>
            <w:r w:rsidR="00A944ED">
              <w:t xml:space="preserve"> (404)</w:t>
            </w:r>
          </w:p>
        </w:tc>
        <w:tc>
          <w:tcPr>
            <w:tcW w:w="1620" w:type="dxa"/>
          </w:tcPr>
          <w:p w14:paraId="63741AFB" w14:textId="69C49246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C42331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0F54062" w14:textId="388F422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405</w:t>
            </w:r>
          </w:p>
        </w:tc>
        <w:tc>
          <w:tcPr>
            <w:tcW w:w="7650" w:type="dxa"/>
            <w:vAlign w:val="center"/>
          </w:tcPr>
          <w:p w14:paraId="7BB3C3AB" w14:textId="7EA13007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Utilize type sizing</w:t>
            </w:r>
            <w:r w:rsidR="005E468B" w:rsidRPr="000B42CB">
              <w:t xml:space="preserve">, </w:t>
            </w:r>
            <w:r w:rsidRPr="000B42CB">
              <w:t>leading</w:t>
            </w:r>
            <w:r w:rsidR="005E468B" w:rsidRPr="000B42CB">
              <w:t xml:space="preserve">, and </w:t>
            </w:r>
            <w:r w:rsidRPr="000B42CB">
              <w:t>kerning.</w:t>
            </w:r>
          </w:p>
        </w:tc>
        <w:tc>
          <w:tcPr>
            <w:tcW w:w="1620" w:type="dxa"/>
          </w:tcPr>
          <w:p w14:paraId="3A666FAE" w14:textId="24D60488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5F6635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E4679BE" w14:textId="4339C7BA" w:rsidR="00CB2B1B" w:rsidRPr="000B42CB" w:rsidRDefault="00CB2B1B" w:rsidP="00CB2B1B"/>
        </w:tc>
        <w:tc>
          <w:tcPr>
            <w:tcW w:w="7650" w:type="dxa"/>
            <w:vAlign w:val="center"/>
          </w:tcPr>
          <w:p w14:paraId="50B95CB1" w14:textId="1C7EB02F" w:rsidR="00CB2B1B" w:rsidRPr="000B42CB" w:rsidRDefault="00116556" w:rsidP="00CB2B1B">
            <w:pPr>
              <w:rPr>
                <w:strike/>
              </w:rPr>
            </w:pPr>
            <w:r w:rsidRPr="000B42CB">
              <w:t>RESERVE</w:t>
            </w:r>
            <w:r w:rsidR="00626179" w:rsidRPr="000B42CB">
              <w:t>D</w:t>
            </w:r>
            <w:r w:rsidR="00A944ED">
              <w:t xml:space="preserve"> (406)</w:t>
            </w:r>
          </w:p>
        </w:tc>
        <w:tc>
          <w:tcPr>
            <w:tcW w:w="1620" w:type="dxa"/>
          </w:tcPr>
          <w:p w14:paraId="7225D70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7A2B5454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3503D1F" w14:textId="391EBC31" w:rsidR="00CB2B1B" w:rsidRPr="000B42CB" w:rsidRDefault="00CB2B1B" w:rsidP="00CB2B1B">
            <w:r w:rsidRPr="000B42CB">
              <w:t>407</w:t>
            </w:r>
          </w:p>
        </w:tc>
        <w:tc>
          <w:tcPr>
            <w:tcW w:w="7650" w:type="dxa"/>
            <w:vAlign w:val="center"/>
          </w:tcPr>
          <w:p w14:paraId="38456FE8" w14:textId="3DE5974E" w:rsidR="00CB2B1B" w:rsidRPr="000B42CB" w:rsidRDefault="00CB2B1B" w:rsidP="00CB2B1B">
            <w:r w:rsidRPr="000B42CB">
              <w:t>Illustrate the basic psychology of color (cool and warm).</w:t>
            </w:r>
          </w:p>
        </w:tc>
        <w:tc>
          <w:tcPr>
            <w:tcW w:w="1620" w:type="dxa"/>
          </w:tcPr>
          <w:p w14:paraId="5AE2E01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71D9ABD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6B909B6" w14:textId="5763E19C" w:rsidR="00CB2B1B" w:rsidRPr="000B42CB" w:rsidRDefault="00CB2B1B" w:rsidP="00CB2B1B">
            <w:r w:rsidRPr="000B42CB">
              <w:t>408</w:t>
            </w:r>
          </w:p>
        </w:tc>
        <w:tc>
          <w:tcPr>
            <w:tcW w:w="7650" w:type="dxa"/>
            <w:vAlign w:val="center"/>
          </w:tcPr>
          <w:p w14:paraId="13B67C69" w14:textId="55023C13" w:rsidR="00CB2B1B" w:rsidRPr="000B42CB" w:rsidRDefault="00CB2B1B" w:rsidP="00CB2B1B">
            <w:r w:rsidRPr="000B42CB">
              <w:t>Differentiate between</w:t>
            </w:r>
            <w:r w:rsidR="000B42CB">
              <w:t xml:space="preserve"> </w:t>
            </w:r>
            <w:r w:rsidRPr="000B42CB">
              <w:t>RGB</w:t>
            </w:r>
            <w:r w:rsidR="000B42CB">
              <w:t xml:space="preserve"> </w:t>
            </w:r>
            <w:r w:rsidRPr="000B42CB">
              <w:t>vs. CMYK color modes.</w:t>
            </w:r>
          </w:p>
        </w:tc>
        <w:tc>
          <w:tcPr>
            <w:tcW w:w="1620" w:type="dxa"/>
          </w:tcPr>
          <w:p w14:paraId="5ACF943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6B94D1EB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2ECC50B" w14:textId="37320273" w:rsidR="00CB2B1B" w:rsidRPr="000B42CB" w:rsidRDefault="00CB2B1B" w:rsidP="00CB2B1B">
            <w:r w:rsidRPr="000B42CB">
              <w:t>409</w:t>
            </w:r>
          </w:p>
        </w:tc>
        <w:tc>
          <w:tcPr>
            <w:tcW w:w="7650" w:type="dxa"/>
            <w:vAlign w:val="center"/>
          </w:tcPr>
          <w:p w14:paraId="504FF6E9" w14:textId="0A9BF837" w:rsidR="00CB2B1B" w:rsidRPr="000B42CB" w:rsidRDefault="00CB2B1B" w:rsidP="00CB2B1B">
            <w:r w:rsidRPr="000B42CB">
              <w:t>Differentiate</w:t>
            </w:r>
            <w:r w:rsidR="00EA74BF" w:rsidRPr="000B42CB">
              <w:t xml:space="preserve"> between different image types</w:t>
            </w:r>
            <w:r w:rsidR="00A944ED">
              <w:t xml:space="preserve"> (</w:t>
            </w:r>
            <w:r w:rsidR="000B42CB" w:rsidRPr="000B42CB">
              <w:t>e.g.</w:t>
            </w:r>
            <w:r w:rsidR="00D87E1F" w:rsidRPr="000B42CB">
              <w:t xml:space="preserve">, </w:t>
            </w:r>
            <w:r w:rsidRPr="000B42CB">
              <w:t>vector vs. bitmap images</w:t>
            </w:r>
            <w:r w:rsidR="00A944ED">
              <w:t>)</w:t>
            </w:r>
            <w:r w:rsidRPr="000B42CB">
              <w:t>.</w:t>
            </w:r>
            <w:r w:rsidR="00C66805" w:rsidRPr="000B42CB">
              <w:t xml:space="preserve"> </w:t>
            </w:r>
          </w:p>
        </w:tc>
        <w:tc>
          <w:tcPr>
            <w:tcW w:w="1620" w:type="dxa"/>
          </w:tcPr>
          <w:p w14:paraId="26C0202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9EBBB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91A5033" w:rsidR="007F79E0" w:rsidRDefault="007F79E0" w:rsidP="007F79E0">
      <w:pPr>
        <w:pStyle w:val="Heading2"/>
      </w:pPr>
      <w:r>
        <w:t xml:space="preserve">500 </w:t>
      </w:r>
      <w:r w:rsidR="00CB2B1B">
        <w:t>Audio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2"/>
      <w:tr w:rsidR="00CB2B1B" w:rsidRPr="00E60D07" w14:paraId="64B4DFEA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3D6D65B" w14:textId="1EED342F" w:rsidR="00CB2B1B" w:rsidRPr="00E60D07" w:rsidRDefault="00CB2B1B" w:rsidP="00CB2B1B">
            <w:pPr>
              <w:rPr>
                <w:rFonts w:eastAsia="Times New Roman" w:cs="Arial"/>
              </w:rPr>
            </w:pPr>
            <w:r w:rsidRPr="000B6FF4">
              <w:t>501</w:t>
            </w:r>
          </w:p>
        </w:tc>
        <w:tc>
          <w:tcPr>
            <w:tcW w:w="7650" w:type="dxa"/>
            <w:vAlign w:val="center"/>
          </w:tcPr>
          <w:p w14:paraId="43EA4BD5" w14:textId="08BC6AD7" w:rsidR="00CB2B1B" w:rsidRPr="00E60D07" w:rsidRDefault="00CB2B1B" w:rsidP="00CB2B1B">
            <w:pPr>
              <w:rPr>
                <w:rFonts w:eastAsia="Times New Roman" w:cs="Arial"/>
              </w:rPr>
            </w:pPr>
            <w:r w:rsidRPr="000B6FF4">
              <w:t>Select microphones by type, transducer, pickup patterns</w:t>
            </w:r>
            <w:r w:rsidR="005E468B">
              <w:t>,</w:t>
            </w:r>
            <w:r w:rsidRPr="000B6FF4">
              <w:t xml:space="preserve"> and place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1C04BD62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9FF0FDE" w14:textId="6BFC043E" w:rsidR="00CB2B1B" w:rsidRPr="00E60D07" w:rsidRDefault="00CB2B1B" w:rsidP="00CB2B1B">
            <w:pPr>
              <w:rPr>
                <w:rFonts w:eastAsia="Times New Roman" w:cs="Arial"/>
              </w:rPr>
            </w:pPr>
            <w:r w:rsidRPr="000B6FF4">
              <w:t>502</w:t>
            </w:r>
          </w:p>
        </w:tc>
        <w:tc>
          <w:tcPr>
            <w:tcW w:w="7650" w:type="dxa"/>
            <w:vAlign w:val="center"/>
          </w:tcPr>
          <w:p w14:paraId="191074CB" w14:textId="37FC2D29" w:rsidR="00CB2B1B" w:rsidRPr="00E60D07" w:rsidRDefault="00CB2B1B" w:rsidP="00CB2B1B">
            <w:pPr>
              <w:rPr>
                <w:rFonts w:eastAsia="Times New Roman" w:cs="Arial"/>
              </w:rPr>
            </w:pPr>
            <w:r w:rsidRPr="000B6FF4">
              <w:t xml:space="preserve">Explore </w:t>
            </w:r>
            <w:r w:rsidR="000B42CB">
              <w:t>f</w:t>
            </w:r>
            <w:r w:rsidRPr="000B6FF4">
              <w:t xml:space="preserve">oley </w:t>
            </w:r>
            <w:r w:rsidR="005E468B">
              <w:t>s</w:t>
            </w:r>
            <w:r w:rsidRPr="000B6FF4">
              <w:t xml:space="preserve">ound and </w:t>
            </w:r>
            <w:r w:rsidR="000B42CB">
              <w:t>automated dialogue replacement (ADR)</w:t>
            </w:r>
            <w:r w:rsidRPr="000B6FF4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A6C69D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68FB0E5" w14:textId="0CAE535C" w:rsidR="00CB2B1B" w:rsidRPr="00E20E4E" w:rsidRDefault="00CB2B1B" w:rsidP="00CB2B1B">
            <w:r w:rsidRPr="000B6FF4">
              <w:t>503</w:t>
            </w:r>
          </w:p>
        </w:tc>
        <w:tc>
          <w:tcPr>
            <w:tcW w:w="7650" w:type="dxa"/>
            <w:vAlign w:val="center"/>
          </w:tcPr>
          <w:p w14:paraId="71820021" w14:textId="16C0955D" w:rsidR="00CB2B1B" w:rsidRPr="00E20E4E" w:rsidRDefault="00CB2B1B" w:rsidP="00CB2B1B">
            <w:r w:rsidRPr="000B6FF4">
              <w:t>Engineer audio equipment/mixing.</w:t>
            </w:r>
          </w:p>
        </w:tc>
        <w:tc>
          <w:tcPr>
            <w:tcW w:w="1620" w:type="dxa"/>
            <w:vAlign w:val="center"/>
          </w:tcPr>
          <w:p w14:paraId="234BE20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2A2F7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359E23E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6430330" w14:textId="752ED950" w:rsidR="00CB2B1B" w:rsidRPr="00E20E4E" w:rsidRDefault="00CB2B1B" w:rsidP="00CB2B1B">
            <w:r w:rsidRPr="000B6FF4">
              <w:t>504</w:t>
            </w:r>
          </w:p>
        </w:tc>
        <w:tc>
          <w:tcPr>
            <w:tcW w:w="7650" w:type="dxa"/>
            <w:vAlign w:val="center"/>
          </w:tcPr>
          <w:p w14:paraId="13DE35D6" w14:textId="2153CBAC" w:rsidR="00CB2B1B" w:rsidRPr="00E20E4E" w:rsidRDefault="00CB2B1B" w:rsidP="00CB2B1B">
            <w:r w:rsidRPr="000B6FF4">
              <w:t>Record audio in studio and field environments.</w:t>
            </w:r>
          </w:p>
        </w:tc>
        <w:tc>
          <w:tcPr>
            <w:tcW w:w="1620" w:type="dxa"/>
            <w:vAlign w:val="center"/>
          </w:tcPr>
          <w:p w14:paraId="4EC40DB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4ED71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DFFFC8B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40F8463" w14:textId="26B957D5" w:rsidR="00CB2B1B" w:rsidRPr="00E20E4E" w:rsidRDefault="00CB2B1B" w:rsidP="00CB2B1B">
            <w:r w:rsidRPr="000B6FF4">
              <w:t>505</w:t>
            </w:r>
          </w:p>
        </w:tc>
        <w:tc>
          <w:tcPr>
            <w:tcW w:w="7650" w:type="dxa"/>
            <w:vAlign w:val="center"/>
          </w:tcPr>
          <w:p w14:paraId="5256914C" w14:textId="2F6B51C2" w:rsidR="00CB2B1B" w:rsidRPr="00E20E4E" w:rsidRDefault="00CB2B1B" w:rsidP="00CB2B1B">
            <w:r w:rsidRPr="000B6FF4">
              <w:t>Mix audio production.</w:t>
            </w:r>
          </w:p>
        </w:tc>
        <w:tc>
          <w:tcPr>
            <w:tcW w:w="1620" w:type="dxa"/>
            <w:vAlign w:val="center"/>
          </w:tcPr>
          <w:p w14:paraId="5E10E77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C149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95646B3" w14:textId="77777777" w:rsidR="00A944ED" w:rsidRDefault="00A944E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1564DBF0" w:rsidR="007F79E0" w:rsidRDefault="007F79E0" w:rsidP="007F79E0">
      <w:pPr>
        <w:pStyle w:val="Heading2"/>
      </w:pPr>
      <w:r>
        <w:lastRenderedPageBreak/>
        <w:t xml:space="preserve">600 </w:t>
      </w:r>
      <w:r w:rsidR="00CB2B1B">
        <w:t xml:space="preserve">Studio/Live Production/Oper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45BEF1EA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3A14760" w14:textId="1E74107F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601</w:t>
            </w:r>
          </w:p>
        </w:tc>
        <w:tc>
          <w:tcPr>
            <w:tcW w:w="7650" w:type="dxa"/>
            <w:vAlign w:val="center"/>
          </w:tcPr>
          <w:p w14:paraId="6D3BFECC" w14:textId="37157869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Explain studio operations and responsibilitie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5414A377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953893B" w14:textId="541A6EBC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602</w:t>
            </w:r>
          </w:p>
        </w:tc>
        <w:tc>
          <w:tcPr>
            <w:tcW w:w="7650" w:type="dxa"/>
            <w:vAlign w:val="center"/>
          </w:tcPr>
          <w:p w14:paraId="24C47381" w14:textId="303AC0B6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Operate teleprompter system.</w:t>
            </w:r>
          </w:p>
        </w:tc>
        <w:tc>
          <w:tcPr>
            <w:tcW w:w="1620" w:type="dxa"/>
            <w:vAlign w:val="center"/>
          </w:tcPr>
          <w:p w14:paraId="1F8FD1E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6AEDD74B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6CFE745" w14:textId="6B3F8BAC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603</w:t>
            </w:r>
          </w:p>
        </w:tc>
        <w:tc>
          <w:tcPr>
            <w:tcW w:w="7650" w:type="dxa"/>
            <w:vAlign w:val="center"/>
          </w:tcPr>
          <w:p w14:paraId="60E81024" w14:textId="759B68D9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Operate studio graphics/</w:t>
            </w:r>
            <w:r w:rsidR="00DD0C42">
              <w:t>character generator</w:t>
            </w:r>
            <w:r w:rsidR="00A944ED">
              <w:t xml:space="preserve"> (CG)</w:t>
            </w:r>
            <w:r w:rsidRPr="00A80173">
              <w:t>.</w:t>
            </w:r>
          </w:p>
        </w:tc>
        <w:tc>
          <w:tcPr>
            <w:tcW w:w="1620" w:type="dxa"/>
            <w:vAlign w:val="center"/>
          </w:tcPr>
          <w:p w14:paraId="41C0194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0E27794E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1695A2C" w14:textId="06858096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604</w:t>
            </w:r>
          </w:p>
        </w:tc>
        <w:tc>
          <w:tcPr>
            <w:tcW w:w="7650" w:type="dxa"/>
            <w:vAlign w:val="center"/>
          </w:tcPr>
          <w:p w14:paraId="01B52E05" w14:textId="5E774F13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Operate switcher/technical direct show.</w:t>
            </w:r>
          </w:p>
        </w:tc>
        <w:tc>
          <w:tcPr>
            <w:tcW w:w="1620" w:type="dxa"/>
            <w:vAlign w:val="center"/>
          </w:tcPr>
          <w:p w14:paraId="1EB315B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01EC5F97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2C22AEC" w14:textId="22216FC9" w:rsidR="00CB2B1B" w:rsidRPr="005B0B1F" w:rsidRDefault="00CB2B1B" w:rsidP="00CB2B1B">
            <w:r w:rsidRPr="00A80173">
              <w:t>605</w:t>
            </w:r>
          </w:p>
        </w:tc>
        <w:tc>
          <w:tcPr>
            <w:tcW w:w="7650" w:type="dxa"/>
            <w:vAlign w:val="center"/>
          </w:tcPr>
          <w:p w14:paraId="6DF5577B" w14:textId="77CA2A5D" w:rsidR="00CB2B1B" w:rsidRPr="005B0B1F" w:rsidRDefault="00CB2B1B" w:rsidP="00CB2B1B">
            <w:r w:rsidRPr="00A80173">
              <w:t>Set up and operate audio for studio production.</w:t>
            </w:r>
          </w:p>
        </w:tc>
        <w:tc>
          <w:tcPr>
            <w:tcW w:w="1620" w:type="dxa"/>
            <w:vAlign w:val="center"/>
          </w:tcPr>
          <w:p w14:paraId="7829E8E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96B0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695F052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F5959FE" w14:textId="21C82268" w:rsidR="00CB2B1B" w:rsidRPr="005B0B1F" w:rsidRDefault="00CB2B1B" w:rsidP="00CB2B1B">
            <w:r w:rsidRPr="00A80173">
              <w:t>606</w:t>
            </w:r>
          </w:p>
        </w:tc>
        <w:tc>
          <w:tcPr>
            <w:tcW w:w="7650" w:type="dxa"/>
            <w:vAlign w:val="center"/>
          </w:tcPr>
          <w:p w14:paraId="41DE1DD8" w14:textId="15DCA38F" w:rsidR="00CB2B1B" w:rsidRPr="005B0B1F" w:rsidRDefault="00CB2B1B" w:rsidP="00CB2B1B">
            <w:r w:rsidRPr="00A80173">
              <w:t>Produce a studio production.</w:t>
            </w:r>
          </w:p>
        </w:tc>
        <w:tc>
          <w:tcPr>
            <w:tcW w:w="1620" w:type="dxa"/>
            <w:vAlign w:val="center"/>
          </w:tcPr>
          <w:p w14:paraId="012BC6A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FDC3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49D81F0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AAB7E74" w14:textId="4C7B6C21" w:rsidR="00CB2B1B" w:rsidRPr="005B0B1F" w:rsidRDefault="00CB2B1B" w:rsidP="00CB2B1B">
            <w:r w:rsidRPr="00A80173">
              <w:t>607</w:t>
            </w:r>
          </w:p>
        </w:tc>
        <w:tc>
          <w:tcPr>
            <w:tcW w:w="7650" w:type="dxa"/>
            <w:vAlign w:val="center"/>
          </w:tcPr>
          <w:p w14:paraId="101EE4FC" w14:textId="35F01D42" w:rsidR="00CB2B1B" w:rsidRPr="005B0B1F" w:rsidRDefault="00CB2B1B" w:rsidP="00CB2B1B">
            <w:r w:rsidRPr="00A80173">
              <w:t>Direct a studio production.</w:t>
            </w:r>
          </w:p>
        </w:tc>
        <w:tc>
          <w:tcPr>
            <w:tcW w:w="1620" w:type="dxa"/>
            <w:vAlign w:val="center"/>
          </w:tcPr>
          <w:p w14:paraId="0C435DE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6564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4B949F6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F7CDFD0" w14:textId="579F3CB3" w:rsidR="00CB2B1B" w:rsidRPr="005B0B1F" w:rsidRDefault="00CB2B1B" w:rsidP="00CB2B1B">
            <w:r w:rsidRPr="00A80173">
              <w:t>608</w:t>
            </w:r>
          </w:p>
        </w:tc>
        <w:tc>
          <w:tcPr>
            <w:tcW w:w="7650" w:type="dxa"/>
            <w:vAlign w:val="center"/>
          </w:tcPr>
          <w:p w14:paraId="74A334C2" w14:textId="12E8830F" w:rsidR="00CB2B1B" w:rsidRPr="005B0B1F" w:rsidRDefault="00CB2B1B" w:rsidP="00CB2B1B">
            <w:r w:rsidRPr="00A80173">
              <w:t>Operate studio camera.</w:t>
            </w:r>
          </w:p>
        </w:tc>
        <w:tc>
          <w:tcPr>
            <w:tcW w:w="1620" w:type="dxa"/>
            <w:vAlign w:val="center"/>
          </w:tcPr>
          <w:p w14:paraId="342BDC9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BAEFF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0B7533F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970CA98" w14:textId="7CF89CBB" w:rsidR="00CB2B1B" w:rsidRPr="005B0B1F" w:rsidRDefault="00CB2B1B" w:rsidP="00CB2B1B">
            <w:r w:rsidRPr="00A80173">
              <w:t>609</w:t>
            </w:r>
          </w:p>
        </w:tc>
        <w:tc>
          <w:tcPr>
            <w:tcW w:w="7650" w:type="dxa"/>
            <w:vAlign w:val="center"/>
          </w:tcPr>
          <w:p w14:paraId="57190322" w14:textId="68A19A4E" w:rsidR="00CB2B1B" w:rsidRPr="005B0B1F" w:rsidRDefault="00CB2B1B" w:rsidP="00CB2B1B">
            <w:r w:rsidRPr="00A80173">
              <w:t>Perform duties of floor manager during a studio production.</w:t>
            </w:r>
          </w:p>
        </w:tc>
        <w:tc>
          <w:tcPr>
            <w:tcW w:w="1620" w:type="dxa"/>
            <w:vAlign w:val="center"/>
          </w:tcPr>
          <w:p w14:paraId="759A07F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1708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10E95C10" w:rsidR="00EA581C" w:rsidRDefault="00EA581C" w:rsidP="00EA581C">
      <w:pPr>
        <w:pStyle w:val="Heading2"/>
      </w:pPr>
      <w:r>
        <w:t xml:space="preserve">700 </w:t>
      </w:r>
      <w:r w:rsidR="00CB2B1B">
        <w:t>Pre-Production/Creative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36B3BC2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04A0934" w14:textId="52B7547F" w:rsidR="00CB2B1B" w:rsidRPr="00E60D07" w:rsidRDefault="00CB2B1B" w:rsidP="00CB2B1B">
            <w:pPr>
              <w:rPr>
                <w:rFonts w:eastAsia="Times New Roman" w:cs="Arial"/>
              </w:rPr>
            </w:pPr>
            <w:r w:rsidRPr="008959B8">
              <w:t>701</w:t>
            </w:r>
          </w:p>
        </w:tc>
        <w:tc>
          <w:tcPr>
            <w:tcW w:w="7650" w:type="dxa"/>
            <w:vAlign w:val="center"/>
          </w:tcPr>
          <w:p w14:paraId="534FD653" w14:textId="2AA5DC86" w:rsidR="00CB2B1B" w:rsidRPr="00E60D07" w:rsidRDefault="00CB2B1B" w:rsidP="00CB2B1B">
            <w:pPr>
              <w:rPr>
                <w:rFonts w:eastAsia="Times New Roman" w:cs="Arial"/>
              </w:rPr>
            </w:pPr>
            <w:r w:rsidRPr="008959B8">
              <w:t>Determine target audience using demographic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60A8628D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59EA24B" w14:textId="3809D7AC" w:rsidR="00CB2B1B" w:rsidRPr="00D0177F" w:rsidRDefault="00CB2B1B" w:rsidP="00CB2B1B">
            <w:r w:rsidRPr="008959B8">
              <w:t>702</w:t>
            </w:r>
          </w:p>
        </w:tc>
        <w:tc>
          <w:tcPr>
            <w:tcW w:w="7650" w:type="dxa"/>
            <w:vAlign w:val="center"/>
          </w:tcPr>
          <w:p w14:paraId="61C51D4B" w14:textId="6CA3B6E6" w:rsidR="00CB2B1B" w:rsidRPr="00D0177F" w:rsidRDefault="00CB2B1B" w:rsidP="00CB2B1B">
            <w:r w:rsidRPr="008959B8">
              <w:t>Determine client objective and desired outcome.</w:t>
            </w:r>
          </w:p>
        </w:tc>
        <w:tc>
          <w:tcPr>
            <w:tcW w:w="1620" w:type="dxa"/>
            <w:vAlign w:val="center"/>
          </w:tcPr>
          <w:p w14:paraId="62019E6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28008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F38813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8C11446" w14:textId="5FAC9874" w:rsidR="00CB2B1B" w:rsidRPr="00D0177F" w:rsidRDefault="00CB2B1B" w:rsidP="00CB2B1B">
            <w:r w:rsidRPr="008959B8">
              <w:t>703</w:t>
            </w:r>
          </w:p>
        </w:tc>
        <w:tc>
          <w:tcPr>
            <w:tcW w:w="7650" w:type="dxa"/>
            <w:vAlign w:val="center"/>
          </w:tcPr>
          <w:p w14:paraId="7233859D" w14:textId="7B618090" w:rsidR="00CB2B1B" w:rsidRPr="00D0177F" w:rsidRDefault="00CB2B1B" w:rsidP="00CB2B1B">
            <w:r w:rsidRPr="008959B8">
              <w:t>Develop creative treatment and outline.</w:t>
            </w:r>
          </w:p>
        </w:tc>
        <w:tc>
          <w:tcPr>
            <w:tcW w:w="1620" w:type="dxa"/>
            <w:vAlign w:val="center"/>
          </w:tcPr>
          <w:p w14:paraId="3D99BD1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8DCB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328DA75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BB3F767" w14:textId="668E2020" w:rsidR="00CB2B1B" w:rsidRPr="00D0177F" w:rsidRDefault="00CB2B1B" w:rsidP="00CB2B1B">
            <w:r w:rsidRPr="008959B8">
              <w:t>704</w:t>
            </w:r>
          </w:p>
        </w:tc>
        <w:tc>
          <w:tcPr>
            <w:tcW w:w="7650" w:type="dxa"/>
            <w:vAlign w:val="center"/>
          </w:tcPr>
          <w:p w14:paraId="6226F4E5" w14:textId="757369BA" w:rsidR="00CB2B1B" w:rsidRPr="00D0177F" w:rsidRDefault="00CB2B1B" w:rsidP="00CB2B1B">
            <w:r w:rsidRPr="008959B8">
              <w:t>Determine technical requirement/site survey.</w:t>
            </w:r>
          </w:p>
        </w:tc>
        <w:tc>
          <w:tcPr>
            <w:tcW w:w="1620" w:type="dxa"/>
            <w:vAlign w:val="center"/>
          </w:tcPr>
          <w:p w14:paraId="0B8DE42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76D31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BAA7F1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9008744" w14:textId="67ABF94E" w:rsidR="00CB2B1B" w:rsidRPr="00D0177F" w:rsidRDefault="00CB2B1B" w:rsidP="00CB2B1B">
            <w:r w:rsidRPr="008959B8">
              <w:t>705</w:t>
            </w:r>
          </w:p>
        </w:tc>
        <w:tc>
          <w:tcPr>
            <w:tcW w:w="7650" w:type="dxa"/>
            <w:vAlign w:val="center"/>
          </w:tcPr>
          <w:p w14:paraId="24522BA6" w14:textId="5DD3A9B5" w:rsidR="00CB2B1B" w:rsidRPr="00D0177F" w:rsidRDefault="00CB2B1B" w:rsidP="00CB2B1B">
            <w:r w:rsidRPr="008959B8">
              <w:t>Create</w:t>
            </w:r>
            <w:r w:rsidR="005E468B">
              <w:t xml:space="preserve"> and </w:t>
            </w:r>
            <w:r w:rsidRPr="008959B8">
              <w:t xml:space="preserve">prepare </w:t>
            </w:r>
            <w:r w:rsidR="005E468B">
              <w:t xml:space="preserve">a </w:t>
            </w:r>
            <w:r w:rsidRPr="008959B8">
              <w:t>production budget and timeline.</w:t>
            </w:r>
          </w:p>
        </w:tc>
        <w:tc>
          <w:tcPr>
            <w:tcW w:w="1620" w:type="dxa"/>
            <w:vAlign w:val="center"/>
          </w:tcPr>
          <w:p w14:paraId="7F61412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0DDB7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779B5092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269B0C1" w14:textId="4114F0CE" w:rsidR="00CB2B1B" w:rsidRPr="00D0177F" w:rsidRDefault="00CB2B1B" w:rsidP="00CB2B1B">
            <w:r w:rsidRPr="008959B8">
              <w:t>706</w:t>
            </w:r>
          </w:p>
        </w:tc>
        <w:tc>
          <w:tcPr>
            <w:tcW w:w="7650" w:type="dxa"/>
            <w:vAlign w:val="center"/>
          </w:tcPr>
          <w:p w14:paraId="2BAE9DE7" w14:textId="5B66E839" w:rsidR="00CB2B1B" w:rsidRPr="00D0177F" w:rsidRDefault="00CB2B1B" w:rsidP="00CB2B1B">
            <w:r w:rsidRPr="008959B8">
              <w:t>Develop and present a proposal/contract.</w:t>
            </w:r>
          </w:p>
        </w:tc>
        <w:tc>
          <w:tcPr>
            <w:tcW w:w="1620" w:type="dxa"/>
            <w:vAlign w:val="center"/>
          </w:tcPr>
          <w:p w14:paraId="64EC6CD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17DD8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41DD80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EF7AD79" w14:textId="15E7C74C" w:rsidR="00CB2B1B" w:rsidRPr="00D0177F" w:rsidRDefault="00CB2B1B" w:rsidP="00CB2B1B">
            <w:r w:rsidRPr="008959B8">
              <w:t>707</w:t>
            </w:r>
          </w:p>
        </w:tc>
        <w:tc>
          <w:tcPr>
            <w:tcW w:w="7650" w:type="dxa"/>
            <w:vAlign w:val="center"/>
          </w:tcPr>
          <w:p w14:paraId="6EC6BED7" w14:textId="53DC9BFB" w:rsidR="00CB2B1B" w:rsidRPr="00D0177F" w:rsidRDefault="00CB2B1B" w:rsidP="00CB2B1B">
            <w:r w:rsidRPr="008959B8">
              <w:t xml:space="preserve">Conceptualize and design </w:t>
            </w:r>
            <w:r w:rsidR="005E468B">
              <w:t xml:space="preserve">a </w:t>
            </w:r>
            <w:r w:rsidRPr="008959B8">
              <w:t>set.</w:t>
            </w:r>
          </w:p>
        </w:tc>
        <w:tc>
          <w:tcPr>
            <w:tcW w:w="1620" w:type="dxa"/>
            <w:vAlign w:val="center"/>
          </w:tcPr>
          <w:p w14:paraId="59942DA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A90B2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AA0165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450761D" w14:textId="53C40DC3" w:rsidR="00CB2B1B" w:rsidRPr="00D0177F" w:rsidRDefault="00CB2B1B" w:rsidP="00CB2B1B">
            <w:r w:rsidRPr="008959B8">
              <w:t>708</w:t>
            </w:r>
          </w:p>
        </w:tc>
        <w:tc>
          <w:tcPr>
            <w:tcW w:w="7650" w:type="dxa"/>
            <w:vAlign w:val="center"/>
          </w:tcPr>
          <w:p w14:paraId="3DD001EA" w14:textId="6FC165CC" w:rsidR="00CB2B1B" w:rsidRPr="00D0177F" w:rsidRDefault="00CB2B1B" w:rsidP="00CB2B1B">
            <w:r w:rsidRPr="008959B8">
              <w:t xml:space="preserve">Create and manage </w:t>
            </w:r>
            <w:r w:rsidR="005E468B">
              <w:t xml:space="preserve">a </w:t>
            </w:r>
            <w:r w:rsidRPr="008959B8">
              <w:t>production schedule.</w:t>
            </w:r>
          </w:p>
        </w:tc>
        <w:tc>
          <w:tcPr>
            <w:tcW w:w="1620" w:type="dxa"/>
            <w:vAlign w:val="center"/>
          </w:tcPr>
          <w:p w14:paraId="6FE63D8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D2735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26967CE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5ADA930" w14:textId="6EB69777" w:rsidR="00CB2B1B" w:rsidRPr="000B42CB" w:rsidRDefault="00CB2B1B" w:rsidP="00CB2B1B">
            <w:r w:rsidRPr="000B42CB">
              <w:t>709</w:t>
            </w:r>
          </w:p>
        </w:tc>
        <w:tc>
          <w:tcPr>
            <w:tcW w:w="7650" w:type="dxa"/>
            <w:vAlign w:val="center"/>
          </w:tcPr>
          <w:p w14:paraId="02406EB5" w14:textId="50E4EDE4" w:rsidR="00CB2B1B" w:rsidRPr="000B42CB" w:rsidRDefault="00CB2B1B" w:rsidP="00CB2B1B">
            <w:r w:rsidRPr="000B42CB">
              <w:t xml:space="preserve">Develop </w:t>
            </w:r>
            <w:r w:rsidR="005E468B" w:rsidRPr="000B42CB">
              <w:t xml:space="preserve">a </w:t>
            </w:r>
            <w:r w:rsidR="00C95FCB" w:rsidRPr="000B42CB">
              <w:t xml:space="preserve">screenplay breakdown, </w:t>
            </w:r>
            <w:r w:rsidRPr="000B42CB">
              <w:t xml:space="preserve">shot list </w:t>
            </w:r>
            <w:r w:rsidR="005D34E5" w:rsidRPr="000B42CB">
              <w:t>and/or</w:t>
            </w:r>
            <w:r w:rsidRPr="000B42CB">
              <w:t xml:space="preserve"> storyboard.</w:t>
            </w:r>
          </w:p>
        </w:tc>
        <w:tc>
          <w:tcPr>
            <w:tcW w:w="1620" w:type="dxa"/>
            <w:vAlign w:val="center"/>
          </w:tcPr>
          <w:p w14:paraId="7CE3C82D" w14:textId="643BD1EF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36FE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5814C84" w14:textId="77777777" w:rsidR="00CC57AE" w:rsidRDefault="00CC57AE">
      <w:pPr>
        <w:rPr>
          <w:rFonts w:eastAsiaTheme="majorEastAsia" w:cs="Arial"/>
          <w:b/>
          <w:bCs/>
          <w:sz w:val="26"/>
          <w:szCs w:val="26"/>
        </w:rPr>
      </w:pPr>
      <w:bookmarkStart w:id="3" w:name="_Hlk66374067"/>
      <w:r>
        <w:br w:type="page"/>
      </w:r>
    </w:p>
    <w:p w14:paraId="0BD2927C" w14:textId="0E301423" w:rsidR="00FA5C60" w:rsidRDefault="00FA5C60" w:rsidP="00FA5C60">
      <w:pPr>
        <w:pStyle w:val="Heading2"/>
      </w:pPr>
      <w:r>
        <w:lastRenderedPageBreak/>
        <w:t xml:space="preserve">800 </w:t>
      </w:r>
      <w:proofErr w:type="gramStart"/>
      <w:r w:rsidR="00CB2B1B">
        <w:t>Post-Production</w:t>
      </w:r>
      <w:proofErr w:type="gramEnd"/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6ED89350" w:rsidR="00FA5C60" w:rsidRPr="00E60D07" w:rsidRDefault="00350D14" w:rsidP="00793AD0">
            <w:pPr>
              <w:jc w:val="center"/>
            </w:pPr>
            <w:r>
              <w:t xml:space="preserve"> </w:t>
            </w:r>
            <w:r w:rsidR="00FA5C60"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16072BA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2532089" w14:textId="1D5B52EB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801</w:t>
            </w:r>
          </w:p>
        </w:tc>
        <w:tc>
          <w:tcPr>
            <w:tcW w:w="7650" w:type="dxa"/>
            <w:vAlign w:val="center"/>
          </w:tcPr>
          <w:p w14:paraId="6A13E116" w14:textId="29A9DD73" w:rsidR="00CB2B1B" w:rsidRPr="000B42CB" w:rsidRDefault="00350D14" w:rsidP="00CB2B1B">
            <w:pPr>
              <w:rPr>
                <w:rFonts w:eastAsia="Times New Roman" w:cs="Arial"/>
              </w:rPr>
            </w:pPr>
            <w:r w:rsidRPr="000B42CB">
              <w:t>Us</w:t>
            </w:r>
            <w:r w:rsidR="00407AF8" w:rsidRPr="000B42CB">
              <w:t xml:space="preserve">e </w:t>
            </w:r>
            <w:r w:rsidR="00CB2B1B" w:rsidRPr="000B42CB">
              <w:t>production terminolog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BB9D347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C2244EA" w14:textId="79D9AAAD" w:rsidR="00CB2B1B" w:rsidRPr="00E60D07" w:rsidRDefault="00CB2B1B" w:rsidP="00CB2B1B">
            <w:pPr>
              <w:rPr>
                <w:rFonts w:eastAsia="Times New Roman" w:cs="Arial"/>
              </w:rPr>
            </w:pPr>
            <w:r w:rsidRPr="00695F31">
              <w:t>802</w:t>
            </w:r>
          </w:p>
        </w:tc>
        <w:tc>
          <w:tcPr>
            <w:tcW w:w="7650" w:type="dxa"/>
            <w:vAlign w:val="center"/>
          </w:tcPr>
          <w:p w14:paraId="39BA9508" w14:textId="6607B341" w:rsidR="00CB2B1B" w:rsidRPr="00E60D07" w:rsidRDefault="00CB2B1B" w:rsidP="00CB2B1B">
            <w:pPr>
              <w:rPr>
                <w:rFonts w:eastAsia="Times New Roman" w:cs="Arial"/>
              </w:rPr>
            </w:pPr>
            <w:r w:rsidRPr="00695F31">
              <w:t>Ingest, import</w:t>
            </w:r>
            <w:r w:rsidR="005E468B">
              <w:t>,</w:t>
            </w:r>
            <w:r w:rsidRPr="00695F31">
              <w:t xml:space="preserve"> and organize files.</w:t>
            </w:r>
          </w:p>
        </w:tc>
        <w:tc>
          <w:tcPr>
            <w:tcW w:w="1620" w:type="dxa"/>
            <w:vAlign w:val="center"/>
          </w:tcPr>
          <w:p w14:paraId="45F42D7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B572B62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2EB1786" w14:textId="2927D760" w:rsidR="00CB2B1B" w:rsidRPr="00E60D07" w:rsidRDefault="00CB2B1B" w:rsidP="00CB2B1B">
            <w:pPr>
              <w:rPr>
                <w:rFonts w:eastAsia="Times New Roman" w:cs="Arial"/>
              </w:rPr>
            </w:pPr>
            <w:r w:rsidRPr="00695F31">
              <w:t>803</w:t>
            </w:r>
          </w:p>
        </w:tc>
        <w:tc>
          <w:tcPr>
            <w:tcW w:w="7650" w:type="dxa"/>
            <w:vAlign w:val="center"/>
          </w:tcPr>
          <w:p w14:paraId="5FF22327" w14:textId="21767EF9" w:rsidR="00CB2B1B" w:rsidRPr="00E60D07" w:rsidRDefault="00CB2B1B" w:rsidP="00CB2B1B">
            <w:pPr>
              <w:rPr>
                <w:rFonts w:eastAsia="Times New Roman" w:cs="Arial"/>
              </w:rPr>
            </w:pPr>
            <w:r w:rsidRPr="00695F31">
              <w:t>Utilize basic editing tools and techniques.</w:t>
            </w:r>
          </w:p>
        </w:tc>
        <w:tc>
          <w:tcPr>
            <w:tcW w:w="1620" w:type="dxa"/>
            <w:vAlign w:val="center"/>
          </w:tcPr>
          <w:p w14:paraId="673B873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1EBFFD5E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DFCCD82" w14:textId="3099B0EC" w:rsidR="00CB2B1B" w:rsidRPr="00214FED" w:rsidRDefault="00CB2B1B" w:rsidP="00CB2B1B">
            <w:r w:rsidRPr="00695F31">
              <w:t>804</w:t>
            </w:r>
          </w:p>
        </w:tc>
        <w:tc>
          <w:tcPr>
            <w:tcW w:w="7650" w:type="dxa"/>
            <w:vAlign w:val="center"/>
          </w:tcPr>
          <w:p w14:paraId="6664DFAC" w14:textId="11721AD7" w:rsidR="00CB2B1B" w:rsidRPr="00214FED" w:rsidRDefault="00CB2B1B" w:rsidP="00CB2B1B">
            <w:r w:rsidRPr="00695F31">
              <w:t>Apply transitions.</w:t>
            </w:r>
          </w:p>
        </w:tc>
        <w:tc>
          <w:tcPr>
            <w:tcW w:w="1620" w:type="dxa"/>
            <w:vAlign w:val="center"/>
          </w:tcPr>
          <w:p w14:paraId="46E5B59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30231EC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E3ED8D3" w14:textId="7A83B5C8" w:rsidR="00CB2B1B" w:rsidRPr="00214FED" w:rsidRDefault="00CB2B1B" w:rsidP="00CB2B1B">
            <w:r w:rsidRPr="00695F31">
              <w:t>805</w:t>
            </w:r>
          </w:p>
        </w:tc>
        <w:tc>
          <w:tcPr>
            <w:tcW w:w="7650" w:type="dxa"/>
            <w:vAlign w:val="center"/>
          </w:tcPr>
          <w:p w14:paraId="1C10CD47" w14:textId="526D8CA3" w:rsidR="00CB2B1B" w:rsidRPr="00214FED" w:rsidRDefault="00CB2B1B" w:rsidP="00CB2B1B">
            <w:r w:rsidRPr="00695F31">
              <w:t>Apply video and audio effects, including key framing.</w:t>
            </w:r>
          </w:p>
        </w:tc>
        <w:tc>
          <w:tcPr>
            <w:tcW w:w="1620" w:type="dxa"/>
            <w:vAlign w:val="center"/>
          </w:tcPr>
          <w:p w14:paraId="4B9FE03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66176D6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2DC6EB1" w14:textId="0B3250E4" w:rsidR="00CB2B1B" w:rsidRPr="00214FED" w:rsidRDefault="00CB2B1B" w:rsidP="00CB2B1B">
            <w:r w:rsidRPr="00695F31">
              <w:t>806</w:t>
            </w:r>
          </w:p>
        </w:tc>
        <w:tc>
          <w:tcPr>
            <w:tcW w:w="7650" w:type="dxa"/>
            <w:vAlign w:val="center"/>
          </w:tcPr>
          <w:p w14:paraId="5D8F2AD4" w14:textId="12D73327" w:rsidR="00CB2B1B" w:rsidRPr="00214FED" w:rsidRDefault="00CB2B1B" w:rsidP="00CB2B1B">
            <w:r w:rsidRPr="00695F31">
              <w:t>Export project.</w:t>
            </w:r>
          </w:p>
        </w:tc>
        <w:tc>
          <w:tcPr>
            <w:tcW w:w="1620" w:type="dxa"/>
            <w:vAlign w:val="center"/>
          </w:tcPr>
          <w:p w14:paraId="586AFF8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781E832" w:rsidR="00FA5C60" w:rsidRDefault="00FA5C60" w:rsidP="00FA5C60">
      <w:pPr>
        <w:pStyle w:val="Heading2"/>
      </w:pPr>
      <w:r>
        <w:t xml:space="preserve">900 </w:t>
      </w:r>
      <w:r w:rsidR="00CB2B1B">
        <w:t>Script Wri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0489342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76B5848" w14:textId="15B5ED75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901</w:t>
            </w:r>
          </w:p>
        </w:tc>
        <w:tc>
          <w:tcPr>
            <w:tcW w:w="7650" w:type="dxa"/>
            <w:vAlign w:val="center"/>
          </w:tcPr>
          <w:p w14:paraId="5C267A34" w14:textId="6D007A5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Write a two</w:t>
            </w:r>
            <w:r w:rsidR="00F52D5F" w:rsidRPr="000B42CB">
              <w:rPr>
                <w:strike/>
              </w:rPr>
              <w:t xml:space="preserve"> </w:t>
            </w:r>
            <w:r w:rsidR="00F52D5F" w:rsidRPr="000B42CB">
              <w:t>or three</w:t>
            </w:r>
            <w:r w:rsidR="00F52D5F" w:rsidRPr="000B42CB">
              <w:rPr>
                <w:strike/>
              </w:rPr>
              <w:t>-</w:t>
            </w:r>
            <w:r w:rsidRPr="000B42CB">
              <w:t>column AV scrip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6F0310D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EA1D777" w14:textId="34393AB2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902</w:t>
            </w:r>
          </w:p>
        </w:tc>
        <w:tc>
          <w:tcPr>
            <w:tcW w:w="7650" w:type="dxa"/>
            <w:vAlign w:val="center"/>
          </w:tcPr>
          <w:p w14:paraId="41D3C546" w14:textId="7F8B41EB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 xml:space="preserve">Write a news program </w:t>
            </w:r>
            <w:r w:rsidR="005E2DA8" w:rsidRPr="000B42CB">
              <w:t xml:space="preserve">or documentary </w:t>
            </w:r>
            <w:r w:rsidRPr="000B42CB">
              <w:t>script.</w:t>
            </w:r>
          </w:p>
        </w:tc>
        <w:tc>
          <w:tcPr>
            <w:tcW w:w="1620" w:type="dxa"/>
            <w:vAlign w:val="center"/>
          </w:tcPr>
          <w:p w14:paraId="7443EE7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CCBB0F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7968DB9" w14:textId="04782D21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903</w:t>
            </w:r>
          </w:p>
        </w:tc>
        <w:tc>
          <w:tcPr>
            <w:tcW w:w="7650" w:type="dxa"/>
            <w:vAlign w:val="center"/>
          </w:tcPr>
          <w:p w14:paraId="15C7CF6C" w14:textId="74A142FC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Write a commercial.</w:t>
            </w:r>
          </w:p>
        </w:tc>
        <w:tc>
          <w:tcPr>
            <w:tcW w:w="1620" w:type="dxa"/>
            <w:vAlign w:val="center"/>
          </w:tcPr>
          <w:p w14:paraId="2D6D143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A7742B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6A487D4" w14:textId="2DA57B4D" w:rsidR="00CB2B1B" w:rsidRPr="000B42CB" w:rsidRDefault="00CB2B1B" w:rsidP="00CB2B1B">
            <w:r w:rsidRPr="000B42CB">
              <w:t>904</w:t>
            </w:r>
          </w:p>
        </w:tc>
        <w:tc>
          <w:tcPr>
            <w:tcW w:w="7650" w:type="dxa"/>
            <w:vAlign w:val="center"/>
          </w:tcPr>
          <w:p w14:paraId="40FB7FAC" w14:textId="54A27ED8" w:rsidR="00CB2B1B" w:rsidRPr="000B42CB" w:rsidRDefault="00CB2B1B" w:rsidP="00CB2B1B">
            <w:r w:rsidRPr="000B42CB">
              <w:t>Write a screenplay script.</w:t>
            </w:r>
          </w:p>
        </w:tc>
        <w:tc>
          <w:tcPr>
            <w:tcW w:w="1620" w:type="dxa"/>
            <w:vAlign w:val="center"/>
          </w:tcPr>
          <w:p w14:paraId="0B5DB10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12871D1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B2B1B">
        <w:t>Ligh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777777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7F4900B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DA31837" w14:textId="5961D065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001</w:t>
            </w:r>
          </w:p>
        </w:tc>
        <w:tc>
          <w:tcPr>
            <w:tcW w:w="7650" w:type="dxa"/>
            <w:vAlign w:val="center"/>
          </w:tcPr>
          <w:p w14:paraId="64E4B478" w14:textId="6993ACBD" w:rsidR="00CB2B1B" w:rsidRPr="000B42CB" w:rsidRDefault="002D3BF6" w:rsidP="00CB2B1B">
            <w:pPr>
              <w:rPr>
                <w:rFonts w:eastAsia="Times New Roman" w:cs="Arial"/>
              </w:rPr>
            </w:pPr>
            <w:r w:rsidRPr="000B42CB">
              <w:t xml:space="preserve">Use </w:t>
            </w:r>
            <w:r w:rsidR="00CB2B1B" w:rsidRPr="000B42CB">
              <w:t>lighting instruments and modifie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6971A3B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EAC6576" w14:textId="0A76B8B6" w:rsidR="00CB2B1B" w:rsidRPr="00E60D07" w:rsidRDefault="00CB2B1B" w:rsidP="00CB2B1B">
            <w:pPr>
              <w:rPr>
                <w:rFonts w:eastAsia="Times New Roman" w:cs="Arial"/>
              </w:rPr>
            </w:pPr>
            <w:r w:rsidRPr="00351F15">
              <w:t>1002</w:t>
            </w:r>
          </w:p>
        </w:tc>
        <w:tc>
          <w:tcPr>
            <w:tcW w:w="7650" w:type="dxa"/>
            <w:vAlign w:val="center"/>
          </w:tcPr>
          <w:p w14:paraId="26BD2DB8" w14:textId="291CE9B4" w:rsidR="00CB2B1B" w:rsidRPr="00E60D07" w:rsidRDefault="00CB2B1B" w:rsidP="00CB2B1B">
            <w:pPr>
              <w:rPr>
                <w:rFonts w:eastAsia="Times New Roman" w:cs="Arial"/>
              </w:rPr>
            </w:pPr>
            <w:r w:rsidRPr="00351F15">
              <w:t>Apply three point and four</w:t>
            </w:r>
            <w:r w:rsidR="005E468B">
              <w:t>-</w:t>
            </w:r>
            <w:r w:rsidRPr="00351F15">
              <w:t>point lighting for video.</w:t>
            </w:r>
          </w:p>
        </w:tc>
        <w:tc>
          <w:tcPr>
            <w:tcW w:w="1620" w:type="dxa"/>
            <w:vAlign w:val="center"/>
          </w:tcPr>
          <w:p w14:paraId="428FBB1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49A279B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7A1A36E" w14:textId="1F09B8E1" w:rsidR="00CB2B1B" w:rsidRPr="00E60D07" w:rsidRDefault="00CB2B1B" w:rsidP="00CB2B1B">
            <w:pPr>
              <w:rPr>
                <w:rFonts w:eastAsia="Times New Roman" w:cs="Arial"/>
              </w:rPr>
            </w:pPr>
            <w:r w:rsidRPr="00351F15">
              <w:t>1003</w:t>
            </w:r>
          </w:p>
        </w:tc>
        <w:tc>
          <w:tcPr>
            <w:tcW w:w="7650" w:type="dxa"/>
            <w:vAlign w:val="center"/>
          </w:tcPr>
          <w:p w14:paraId="1F077C8B" w14:textId="3691B582" w:rsidR="00CB2B1B" w:rsidRPr="00E60D07" w:rsidRDefault="00CB2B1B" w:rsidP="00CB2B1B">
            <w:pPr>
              <w:rPr>
                <w:rFonts w:eastAsia="Times New Roman" w:cs="Arial"/>
              </w:rPr>
            </w:pPr>
            <w:r w:rsidRPr="00351F15">
              <w:t xml:space="preserve">Cast shadows and determine </w:t>
            </w:r>
            <w:proofErr w:type="gramStart"/>
            <w:r w:rsidRPr="00351F15">
              <w:t>fall-offs</w:t>
            </w:r>
            <w:proofErr w:type="gramEnd"/>
            <w:r w:rsidRPr="00351F15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01D7F3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8EE2DFE" w14:textId="396B90BA" w:rsidR="00CB2B1B" w:rsidRPr="001F72A9" w:rsidRDefault="00CB2B1B" w:rsidP="00CB2B1B">
            <w:r w:rsidRPr="00351F15">
              <w:t>1004</w:t>
            </w:r>
          </w:p>
        </w:tc>
        <w:tc>
          <w:tcPr>
            <w:tcW w:w="7650" w:type="dxa"/>
            <w:vAlign w:val="center"/>
          </w:tcPr>
          <w:p w14:paraId="04672419" w14:textId="71B1E35E" w:rsidR="00CB2B1B" w:rsidRPr="001F72A9" w:rsidRDefault="00CB2B1B" w:rsidP="00CB2B1B">
            <w:r w:rsidRPr="00351F15">
              <w:t>Demonstrate lighting safety practices.</w:t>
            </w:r>
          </w:p>
        </w:tc>
        <w:tc>
          <w:tcPr>
            <w:tcW w:w="1620" w:type="dxa"/>
            <w:vAlign w:val="center"/>
          </w:tcPr>
          <w:p w14:paraId="03E076C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03419541" w:rsidR="00E60D07" w:rsidRDefault="00E60D07"/>
    <w:p w14:paraId="0607A354" w14:textId="77777777" w:rsidR="00D86C43" w:rsidRDefault="00D86C43"/>
    <w:p w14:paraId="5DF0E1E1" w14:textId="5D09F25F" w:rsidR="001314D6" w:rsidRDefault="001314D6" w:rsidP="001314D6">
      <w:pPr>
        <w:pStyle w:val="Heading2"/>
      </w:pPr>
      <w:r>
        <w:lastRenderedPageBreak/>
        <w:t xml:space="preserve">1100 </w:t>
      </w:r>
      <w:r w:rsidR="00CB2B1B">
        <w:t>Industry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07CC0B0F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19DF645" w14:textId="735ACA22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101</w:t>
            </w:r>
          </w:p>
        </w:tc>
        <w:tc>
          <w:tcPr>
            <w:tcW w:w="7650" w:type="dxa"/>
            <w:vAlign w:val="center"/>
          </w:tcPr>
          <w:p w14:paraId="03FDA277" w14:textId="6D3427FC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Utilize video editing softwar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E73AD8F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9D0E56A" w14:textId="5DD4074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102</w:t>
            </w:r>
          </w:p>
        </w:tc>
        <w:tc>
          <w:tcPr>
            <w:tcW w:w="7650" w:type="dxa"/>
            <w:vAlign w:val="center"/>
          </w:tcPr>
          <w:p w14:paraId="1DFDD85F" w14:textId="6E3358F9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Utilize audio editing software.</w:t>
            </w:r>
          </w:p>
        </w:tc>
        <w:tc>
          <w:tcPr>
            <w:tcW w:w="1620" w:type="dxa"/>
            <w:vAlign w:val="center"/>
          </w:tcPr>
          <w:p w14:paraId="2E62653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3A21A35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6D6540A" w14:textId="06315FA3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103</w:t>
            </w:r>
          </w:p>
        </w:tc>
        <w:tc>
          <w:tcPr>
            <w:tcW w:w="7650" w:type="dxa"/>
            <w:vAlign w:val="center"/>
          </w:tcPr>
          <w:p w14:paraId="5762DEAB" w14:textId="6156BDC7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 xml:space="preserve">Utilize </w:t>
            </w:r>
            <w:r w:rsidR="00975189" w:rsidRPr="000B42CB">
              <w:t xml:space="preserve">image </w:t>
            </w:r>
            <w:r w:rsidRPr="000B42CB">
              <w:t>editing software.</w:t>
            </w:r>
          </w:p>
        </w:tc>
        <w:tc>
          <w:tcPr>
            <w:tcW w:w="1620" w:type="dxa"/>
            <w:vAlign w:val="center"/>
          </w:tcPr>
          <w:p w14:paraId="07053A9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311E2B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3D0697D" w14:textId="3EFBAE65" w:rsidR="00CB2B1B" w:rsidRPr="00BA2FD2" w:rsidRDefault="00CB2B1B" w:rsidP="00CB2B1B">
            <w:r w:rsidRPr="00777A2F">
              <w:t>1104</w:t>
            </w:r>
          </w:p>
        </w:tc>
        <w:tc>
          <w:tcPr>
            <w:tcW w:w="7650" w:type="dxa"/>
            <w:vAlign w:val="center"/>
          </w:tcPr>
          <w:p w14:paraId="1D6BCFAE" w14:textId="585E250B" w:rsidR="00CB2B1B" w:rsidRPr="00BA2FD2" w:rsidRDefault="00CB2B1B" w:rsidP="00CB2B1B">
            <w:r w:rsidRPr="00777A2F">
              <w:t>Utilize animation and/or motion graphics software.</w:t>
            </w:r>
          </w:p>
        </w:tc>
        <w:tc>
          <w:tcPr>
            <w:tcW w:w="1620" w:type="dxa"/>
            <w:vAlign w:val="center"/>
          </w:tcPr>
          <w:p w14:paraId="4C0B160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5835B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1E0E93CC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CB2B1B">
        <w:t>Media Distribution and Outp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424F315F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2CDF6BA" w14:textId="068CCE93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1201</w:t>
            </w:r>
          </w:p>
        </w:tc>
        <w:tc>
          <w:tcPr>
            <w:tcW w:w="7650" w:type="dxa"/>
            <w:vAlign w:val="center"/>
          </w:tcPr>
          <w:p w14:paraId="127F1AA2" w14:textId="30C64DE8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 xml:space="preserve">Publish audio and/or video content to the </w:t>
            </w:r>
            <w:r w:rsidR="005E468B">
              <w:t>internet</w:t>
            </w:r>
            <w:r w:rsidRPr="007429D6">
              <w:t>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C1B18A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325D749" w14:textId="000FCB06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1202</w:t>
            </w:r>
          </w:p>
        </w:tc>
        <w:tc>
          <w:tcPr>
            <w:tcW w:w="7650" w:type="dxa"/>
            <w:vAlign w:val="center"/>
          </w:tcPr>
          <w:p w14:paraId="0DC0FA31" w14:textId="1B3D974C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Identify different file types and codecs.</w:t>
            </w:r>
          </w:p>
        </w:tc>
        <w:tc>
          <w:tcPr>
            <w:tcW w:w="1620" w:type="dxa"/>
            <w:vAlign w:val="center"/>
          </w:tcPr>
          <w:p w14:paraId="3F4AE83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6CDDC0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68DC398" w14:textId="0D782BFE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1203</w:t>
            </w:r>
          </w:p>
        </w:tc>
        <w:tc>
          <w:tcPr>
            <w:tcW w:w="7650" w:type="dxa"/>
            <w:vAlign w:val="center"/>
          </w:tcPr>
          <w:p w14:paraId="27955A8A" w14:textId="65A5316B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Output audio for appropriate media.</w:t>
            </w:r>
          </w:p>
        </w:tc>
        <w:tc>
          <w:tcPr>
            <w:tcW w:w="1620" w:type="dxa"/>
            <w:vAlign w:val="center"/>
          </w:tcPr>
          <w:p w14:paraId="27BF1C1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02E191B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27DE48F" w14:textId="16C1295A" w:rsidR="00CB2B1B" w:rsidRPr="001F72A9" w:rsidRDefault="00CB2B1B" w:rsidP="00CB2B1B">
            <w:r w:rsidRPr="007429D6">
              <w:t>1204</w:t>
            </w:r>
          </w:p>
        </w:tc>
        <w:tc>
          <w:tcPr>
            <w:tcW w:w="7650" w:type="dxa"/>
            <w:vAlign w:val="center"/>
          </w:tcPr>
          <w:p w14:paraId="42B625D4" w14:textId="42A777BA" w:rsidR="00CB2B1B" w:rsidRPr="001F72A9" w:rsidRDefault="00CB2B1B" w:rsidP="00CB2B1B">
            <w:r w:rsidRPr="007429D6">
              <w:t>Determine media outlets, streaming</w:t>
            </w:r>
            <w:r w:rsidR="005E468B">
              <w:t>,</w:t>
            </w:r>
            <w:r w:rsidRPr="007429D6">
              <w:t xml:space="preserve"> and distribution platforms.</w:t>
            </w:r>
          </w:p>
        </w:tc>
        <w:tc>
          <w:tcPr>
            <w:tcW w:w="1620" w:type="dxa"/>
            <w:vAlign w:val="center"/>
          </w:tcPr>
          <w:p w14:paraId="60D614B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855B3A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2A0000F" w14:textId="2F5D8728" w:rsidR="00CB2B1B" w:rsidRPr="001F72A9" w:rsidRDefault="00CB2B1B" w:rsidP="00CB2B1B">
            <w:r w:rsidRPr="007429D6">
              <w:t>1205</w:t>
            </w:r>
          </w:p>
        </w:tc>
        <w:tc>
          <w:tcPr>
            <w:tcW w:w="7650" w:type="dxa"/>
            <w:vAlign w:val="center"/>
          </w:tcPr>
          <w:p w14:paraId="6F2F0C7A" w14:textId="327C8C6D" w:rsidR="00CB2B1B" w:rsidRPr="001F72A9" w:rsidRDefault="00CB2B1B" w:rsidP="00CB2B1B">
            <w:r w:rsidRPr="007429D6">
              <w:t>Differentiate between interlaced and progressive scanning and usage.</w:t>
            </w:r>
          </w:p>
        </w:tc>
        <w:tc>
          <w:tcPr>
            <w:tcW w:w="1620" w:type="dxa"/>
            <w:vAlign w:val="center"/>
          </w:tcPr>
          <w:p w14:paraId="7AFE8AA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175730ED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CB2B1B">
        <w:t>Emerging Media Technolog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E47A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79C6EA8E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21B120A1" w14:textId="066E425C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1301</w:t>
            </w:r>
          </w:p>
        </w:tc>
        <w:tc>
          <w:tcPr>
            <w:tcW w:w="7650" w:type="dxa"/>
            <w:vAlign w:val="center"/>
          </w:tcPr>
          <w:p w14:paraId="233D92B0" w14:textId="43DDC707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Explore Virtual Reality (VR) Video/360</w:t>
            </w:r>
            <w:r w:rsidR="005E468B">
              <w:t>-</w:t>
            </w:r>
            <w:r w:rsidRPr="003F22AA">
              <w:t>degree concep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37C7414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5F2149A3" w14:textId="773CDB40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1302</w:t>
            </w:r>
          </w:p>
        </w:tc>
        <w:tc>
          <w:tcPr>
            <w:tcW w:w="7650" w:type="dxa"/>
            <w:vAlign w:val="center"/>
          </w:tcPr>
          <w:p w14:paraId="1B12DC64" w14:textId="3DC10710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Explore drone technology.</w:t>
            </w:r>
          </w:p>
        </w:tc>
        <w:tc>
          <w:tcPr>
            <w:tcW w:w="1620" w:type="dxa"/>
            <w:vAlign w:val="center"/>
          </w:tcPr>
          <w:p w14:paraId="3D9DAA9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3029928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487DEE92" w14:textId="67B55D84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1303</w:t>
            </w:r>
          </w:p>
        </w:tc>
        <w:tc>
          <w:tcPr>
            <w:tcW w:w="7650" w:type="dxa"/>
            <w:vAlign w:val="center"/>
          </w:tcPr>
          <w:p w14:paraId="22361F92" w14:textId="052B71B7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Explore use of mobile devices for production.</w:t>
            </w:r>
          </w:p>
        </w:tc>
        <w:tc>
          <w:tcPr>
            <w:tcW w:w="1620" w:type="dxa"/>
            <w:vAlign w:val="center"/>
          </w:tcPr>
          <w:p w14:paraId="1165F74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E79C7" w:rsidRPr="00E60D07" w14:paraId="78FE87DF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08244BCB" w14:textId="1E81BD90" w:rsidR="00AE79C7" w:rsidRPr="000B42CB" w:rsidRDefault="00AE79C7" w:rsidP="00CB2B1B">
            <w:r w:rsidRPr="000B42CB">
              <w:t>1304</w:t>
            </w:r>
          </w:p>
        </w:tc>
        <w:tc>
          <w:tcPr>
            <w:tcW w:w="7650" w:type="dxa"/>
            <w:vAlign w:val="center"/>
          </w:tcPr>
          <w:p w14:paraId="737C6F01" w14:textId="2C111A90" w:rsidR="00AE79C7" w:rsidRPr="000B42CB" w:rsidRDefault="00AE79C7" w:rsidP="00CB2B1B">
            <w:r w:rsidRPr="000B42CB">
              <w:t xml:space="preserve">Explore </w:t>
            </w:r>
            <w:r w:rsidR="007E47A2" w:rsidRPr="000B42CB">
              <w:t>social media content creation.</w:t>
            </w:r>
            <w:r w:rsidR="005C0C61" w:rsidRPr="000B42CB">
              <w:t xml:space="preserve"> </w:t>
            </w:r>
          </w:p>
        </w:tc>
        <w:tc>
          <w:tcPr>
            <w:tcW w:w="1620" w:type="dxa"/>
            <w:vAlign w:val="center"/>
          </w:tcPr>
          <w:p w14:paraId="07BB656A" w14:textId="77777777" w:rsidR="00AE79C7" w:rsidRPr="00E60D07" w:rsidRDefault="00AE79C7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E4449" w14:textId="77777777" w:rsidR="00AE79C7" w:rsidRPr="00E60D07" w:rsidRDefault="00AE79C7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604EB5" w:rsidRPr="00E60D07" w14:paraId="6700110D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21906891" w14:textId="1AB206E9" w:rsidR="00604EB5" w:rsidRPr="000B42CB" w:rsidRDefault="00604EB5" w:rsidP="00CB2B1B">
            <w:r w:rsidRPr="000B42CB">
              <w:t>1305</w:t>
            </w:r>
          </w:p>
        </w:tc>
        <w:tc>
          <w:tcPr>
            <w:tcW w:w="7650" w:type="dxa"/>
            <w:vAlign w:val="center"/>
          </w:tcPr>
          <w:p w14:paraId="3C085925" w14:textId="704C46EF" w:rsidR="00604EB5" w:rsidRPr="000B42CB" w:rsidRDefault="00604EB5" w:rsidP="00CB2B1B">
            <w:r w:rsidRPr="000B42CB">
              <w:t>Explore remote desktop applications</w:t>
            </w:r>
            <w:r w:rsidR="007A5B32" w:rsidRPr="000B42CB">
              <w:t>.</w:t>
            </w:r>
          </w:p>
        </w:tc>
        <w:tc>
          <w:tcPr>
            <w:tcW w:w="1620" w:type="dxa"/>
            <w:vAlign w:val="center"/>
          </w:tcPr>
          <w:p w14:paraId="2750AB72" w14:textId="77777777" w:rsidR="00604EB5" w:rsidRPr="00E60D07" w:rsidRDefault="00604EB5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CE076F" w14:textId="77777777" w:rsidR="00604EB5" w:rsidRPr="00E60D07" w:rsidRDefault="00604EB5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D36078" w14:textId="6D5500E5" w:rsidR="001314D6" w:rsidRDefault="001314D6"/>
    <w:p w14:paraId="2ED089C4" w14:textId="77777777" w:rsidR="00CC57AE" w:rsidRDefault="00CC57A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91B0C82" w14:textId="2C6160EF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CB2B1B">
        <w:t>Production Projec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439"/>
        <w:gridCol w:w="2874"/>
        <w:gridCol w:w="7"/>
      </w:tblGrid>
      <w:tr w:rsidR="001314D6" w:rsidRPr="00E60D07" w14:paraId="778F9B29" w14:textId="77777777" w:rsidTr="00D118C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439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874" w:type="dxa"/>
            <w:vAlign w:val="center"/>
            <w:hideMark/>
          </w:tcPr>
          <w:p w14:paraId="037D4368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014EA4E1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5B405E71" w14:textId="34E3A75B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401</w:t>
            </w:r>
          </w:p>
        </w:tc>
        <w:tc>
          <w:tcPr>
            <w:tcW w:w="7650" w:type="dxa"/>
            <w:vAlign w:val="center"/>
          </w:tcPr>
          <w:p w14:paraId="4F73FA47" w14:textId="7AAB7FA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Produce</w:t>
            </w:r>
            <w:r w:rsidR="005E468B" w:rsidRPr="000B42CB">
              <w:t xml:space="preserve">, </w:t>
            </w:r>
            <w:r w:rsidR="000B42CB" w:rsidRPr="000B42CB">
              <w:t>edit,</w:t>
            </w:r>
            <w:r w:rsidR="005E468B" w:rsidRPr="000B42CB">
              <w:t xml:space="preserve"> and </w:t>
            </w:r>
            <w:r w:rsidRPr="000B42CB">
              <w:t>mix a narrative audio production.</w:t>
            </w:r>
          </w:p>
        </w:tc>
        <w:tc>
          <w:tcPr>
            <w:tcW w:w="1439" w:type="dxa"/>
            <w:vAlign w:val="center"/>
            <w:hideMark/>
          </w:tcPr>
          <w:p w14:paraId="2F555ED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881" w:type="dxa"/>
            <w:gridSpan w:val="2"/>
            <w:vAlign w:val="center"/>
            <w:hideMark/>
          </w:tcPr>
          <w:p w14:paraId="7924514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40061C5C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4117F2ED" w14:textId="5094A95C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402</w:t>
            </w:r>
          </w:p>
        </w:tc>
        <w:tc>
          <w:tcPr>
            <w:tcW w:w="7650" w:type="dxa"/>
            <w:vAlign w:val="center"/>
          </w:tcPr>
          <w:p w14:paraId="4ECF47DD" w14:textId="3F8AF7E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Produce a news</w:t>
            </w:r>
            <w:r w:rsidR="00E6619C" w:rsidRPr="000B42CB">
              <w:t xml:space="preserve"> or documentary</w:t>
            </w:r>
            <w:r w:rsidRPr="000B42CB">
              <w:t xml:space="preserve"> story.</w:t>
            </w:r>
          </w:p>
        </w:tc>
        <w:tc>
          <w:tcPr>
            <w:tcW w:w="1439" w:type="dxa"/>
            <w:vAlign w:val="center"/>
          </w:tcPr>
          <w:p w14:paraId="0104BF7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881" w:type="dxa"/>
            <w:gridSpan w:val="2"/>
            <w:vAlign w:val="center"/>
          </w:tcPr>
          <w:p w14:paraId="2E319AA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4A2410A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457ABCCB" w14:textId="5CD0C0B4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403</w:t>
            </w:r>
          </w:p>
        </w:tc>
        <w:tc>
          <w:tcPr>
            <w:tcW w:w="7650" w:type="dxa"/>
            <w:vAlign w:val="center"/>
          </w:tcPr>
          <w:p w14:paraId="10A97EEE" w14:textId="7038DD53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Create a 30 second audio commercial.</w:t>
            </w:r>
          </w:p>
        </w:tc>
        <w:tc>
          <w:tcPr>
            <w:tcW w:w="1439" w:type="dxa"/>
            <w:vAlign w:val="center"/>
          </w:tcPr>
          <w:p w14:paraId="5177395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881" w:type="dxa"/>
            <w:gridSpan w:val="2"/>
            <w:vAlign w:val="center"/>
          </w:tcPr>
          <w:p w14:paraId="65E09AD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16EEC040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0FA60948" w14:textId="731D902D" w:rsidR="00CB2B1B" w:rsidRPr="000B42CB" w:rsidRDefault="00CB2B1B" w:rsidP="00CB2B1B">
            <w:r w:rsidRPr="000B42CB">
              <w:t>1404</w:t>
            </w:r>
          </w:p>
        </w:tc>
        <w:tc>
          <w:tcPr>
            <w:tcW w:w="7650" w:type="dxa"/>
            <w:vAlign w:val="center"/>
          </w:tcPr>
          <w:p w14:paraId="6FBED151" w14:textId="204E4BFF" w:rsidR="00CB2B1B" w:rsidRPr="000B42CB" w:rsidRDefault="00CB2B1B" w:rsidP="00CB2B1B">
            <w:r w:rsidRPr="000B42CB">
              <w:t xml:space="preserve">Create a </w:t>
            </w:r>
            <w:r w:rsidR="00666555" w:rsidRPr="000B42CB">
              <w:t xml:space="preserve">30 </w:t>
            </w:r>
            <w:r w:rsidRPr="000B42CB">
              <w:t xml:space="preserve">second </w:t>
            </w:r>
            <w:r w:rsidR="005E468B" w:rsidRPr="000B42CB">
              <w:t>television</w:t>
            </w:r>
            <w:r w:rsidRPr="000B42CB">
              <w:t xml:space="preserve"> commercial.</w:t>
            </w:r>
          </w:p>
        </w:tc>
        <w:tc>
          <w:tcPr>
            <w:tcW w:w="1439" w:type="dxa"/>
            <w:vAlign w:val="center"/>
          </w:tcPr>
          <w:p w14:paraId="0670F92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37140AC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ED74CFE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60521B0F" w14:textId="7EB22B38" w:rsidR="00CB2B1B" w:rsidRPr="000B42CB" w:rsidRDefault="00CB2B1B" w:rsidP="00CB2B1B">
            <w:r w:rsidRPr="000B42CB">
              <w:t>1405</w:t>
            </w:r>
          </w:p>
        </w:tc>
        <w:tc>
          <w:tcPr>
            <w:tcW w:w="7650" w:type="dxa"/>
            <w:vAlign w:val="center"/>
          </w:tcPr>
          <w:p w14:paraId="48E4F70D" w14:textId="6297BB73" w:rsidR="00CB2B1B" w:rsidRPr="000B42CB" w:rsidRDefault="00CB2B1B" w:rsidP="00CB2B1B">
            <w:r w:rsidRPr="000B42CB">
              <w:t xml:space="preserve">Produce </w:t>
            </w:r>
            <w:r w:rsidR="000B42CB" w:rsidRPr="000B42CB">
              <w:t>an</w:t>
            </w:r>
            <w:r w:rsidRPr="000B42CB">
              <w:t xml:space="preserve"> </w:t>
            </w:r>
            <w:r w:rsidR="005E468B" w:rsidRPr="000B42CB">
              <w:t xml:space="preserve">audio or video </w:t>
            </w:r>
            <w:r w:rsidRPr="000B42CB">
              <w:t>podcast.</w:t>
            </w:r>
          </w:p>
        </w:tc>
        <w:tc>
          <w:tcPr>
            <w:tcW w:w="1439" w:type="dxa"/>
            <w:vAlign w:val="center"/>
          </w:tcPr>
          <w:p w14:paraId="12E6771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2E730D7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4C39010C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2A4E2133" w14:textId="1431B6EB" w:rsidR="00CB2B1B" w:rsidRPr="000B42CB" w:rsidRDefault="00CB2B1B" w:rsidP="00CB2B1B">
            <w:r w:rsidRPr="000B42CB">
              <w:t>1406</w:t>
            </w:r>
          </w:p>
        </w:tc>
        <w:tc>
          <w:tcPr>
            <w:tcW w:w="7650" w:type="dxa"/>
            <w:vAlign w:val="center"/>
          </w:tcPr>
          <w:p w14:paraId="125C742D" w14:textId="52430D7E" w:rsidR="00CB2B1B" w:rsidRPr="000B42CB" w:rsidRDefault="00CB2B1B" w:rsidP="00CB2B1B">
            <w:r w:rsidRPr="000B42CB">
              <w:t>Produce a promotional video.</w:t>
            </w:r>
          </w:p>
        </w:tc>
        <w:tc>
          <w:tcPr>
            <w:tcW w:w="1439" w:type="dxa"/>
            <w:vAlign w:val="center"/>
          </w:tcPr>
          <w:p w14:paraId="7FE1A33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0E401A2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77F6337B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6D89C0EE" w14:textId="7169767C" w:rsidR="00CB2B1B" w:rsidRPr="005879CE" w:rsidRDefault="00CB2B1B" w:rsidP="00CB2B1B">
            <w:r w:rsidRPr="00276EBE">
              <w:t>1407</w:t>
            </w:r>
          </w:p>
        </w:tc>
        <w:tc>
          <w:tcPr>
            <w:tcW w:w="7650" w:type="dxa"/>
            <w:vAlign w:val="center"/>
          </w:tcPr>
          <w:p w14:paraId="58BB53F5" w14:textId="69212FF7" w:rsidR="00CB2B1B" w:rsidRPr="005879CE" w:rsidRDefault="00CB2B1B" w:rsidP="00CB2B1B">
            <w:r w:rsidRPr="00276EBE">
              <w:t xml:space="preserve">Produce a </w:t>
            </w:r>
            <w:r w:rsidR="005E468B">
              <w:t>h</w:t>
            </w:r>
            <w:r w:rsidRPr="00276EBE">
              <w:t>ow-</w:t>
            </w:r>
            <w:r w:rsidR="005E468B">
              <w:t>t</w:t>
            </w:r>
            <w:r w:rsidRPr="00276EBE">
              <w:t>o-</w:t>
            </w:r>
            <w:r w:rsidR="005E468B">
              <w:t>v</w:t>
            </w:r>
            <w:r w:rsidRPr="00276EBE">
              <w:t>ideo.</w:t>
            </w:r>
          </w:p>
        </w:tc>
        <w:tc>
          <w:tcPr>
            <w:tcW w:w="1439" w:type="dxa"/>
            <w:vAlign w:val="center"/>
          </w:tcPr>
          <w:p w14:paraId="2590D49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4039797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016E766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330E4C99" w14:textId="13BC5C7D" w:rsidR="00CB2B1B" w:rsidRPr="005879CE" w:rsidRDefault="00CB2B1B" w:rsidP="00CB2B1B">
            <w:r w:rsidRPr="00276EBE">
              <w:t>1408</w:t>
            </w:r>
          </w:p>
        </w:tc>
        <w:tc>
          <w:tcPr>
            <w:tcW w:w="7650" w:type="dxa"/>
            <w:vAlign w:val="center"/>
          </w:tcPr>
          <w:p w14:paraId="469D55A2" w14:textId="02529A3C" w:rsidR="00CB2B1B" w:rsidRPr="005879CE" w:rsidRDefault="00CB2B1B" w:rsidP="00CB2B1B">
            <w:r w:rsidRPr="00276EBE">
              <w:t>Produce a short film or short documentary.</w:t>
            </w:r>
          </w:p>
        </w:tc>
        <w:tc>
          <w:tcPr>
            <w:tcW w:w="1439" w:type="dxa"/>
            <w:vAlign w:val="center"/>
          </w:tcPr>
          <w:p w14:paraId="1CEB0FB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00C63CC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49B68" w14:textId="77777777" w:rsidR="00AC27F1" w:rsidRDefault="00AC27F1" w:rsidP="000733E4">
      <w:pPr>
        <w:spacing w:after="0" w:line="240" w:lineRule="auto"/>
      </w:pPr>
      <w:r>
        <w:separator/>
      </w:r>
    </w:p>
  </w:endnote>
  <w:endnote w:type="continuationSeparator" w:id="0">
    <w:p w14:paraId="176AE8C7" w14:textId="77777777" w:rsidR="00AC27F1" w:rsidRDefault="00AC27F1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0BC58" w14:textId="77777777" w:rsidR="003549E2" w:rsidRDefault="003549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C8BE8DD" w:rsidR="00793AD0" w:rsidRPr="00CB2B1B" w:rsidRDefault="00CB2B1B" w:rsidP="003522FB">
    <w:pPr>
      <w:pStyle w:val="Footer"/>
      <w:tabs>
        <w:tab w:val="clear" w:pos="9360"/>
        <w:tab w:val="right" w:pos="12681"/>
      </w:tabs>
    </w:pPr>
    <w:r w:rsidRPr="00CB2B1B">
      <w:t>Cinematography and Film/Video Production CIP 50.0602</w:t>
    </w:r>
    <w:r w:rsidR="00BA48C1">
      <w:t xml:space="preserve">   Revised </w:t>
    </w:r>
    <w:r w:rsidR="00124986">
      <w:t>October 2022</w:t>
    </w:r>
    <w:r w:rsidR="003522FB">
      <w:tab/>
    </w:r>
    <w:r w:rsidR="003522FB">
      <w:fldChar w:fldCharType="begin"/>
    </w:r>
    <w:r w:rsidR="003522FB">
      <w:instrText xml:space="preserve"> PAGE   \* MERGEFORMAT </w:instrText>
    </w:r>
    <w:r w:rsidR="003522FB">
      <w:fldChar w:fldCharType="separate"/>
    </w:r>
    <w:r w:rsidR="003522FB">
      <w:rPr>
        <w:noProof/>
      </w:rPr>
      <w:t>1</w:t>
    </w:r>
    <w:r w:rsidR="003522FB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B82B0" w14:textId="77777777" w:rsidR="003549E2" w:rsidRDefault="003549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5FE4F" w14:textId="77777777" w:rsidR="00AC27F1" w:rsidRDefault="00AC27F1" w:rsidP="000733E4">
      <w:pPr>
        <w:spacing w:after="0" w:line="240" w:lineRule="auto"/>
      </w:pPr>
      <w:r>
        <w:separator/>
      </w:r>
    </w:p>
  </w:footnote>
  <w:footnote w:type="continuationSeparator" w:id="0">
    <w:p w14:paraId="607C0730" w14:textId="77777777" w:rsidR="00AC27F1" w:rsidRDefault="00AC27F1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7E46A" w14:textId="77777777" w:rsidR="003549E2" w:rsidRDefault="003549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B6748" w14:textId="77777777" w:rsidR="003549E2" w:rsidRPr="002C041C" w:rsidRDefault="003549E2" w:rsidP="003549E2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0BA6166B" w14:textId="77777777" w:rsidR="003549E2" w:rsidRPr="00A458FF" w:rsidRDefault="003549E2" w:rsidP="003549E2">
    <w:pPr>
      <w:spacing w:after="0" w:line="240" w:lineRule="auto"/>
      <w:jc w:val="cent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8C5D" w14:textId="77777777" w:rsidR="003549E2" w:rsidRDefault="003549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G1MDAwMzO2NDdT0lEKTi0uzszPAykwrgUAcHr8rCwAAAA="/>
  </w:docVars>
  <w:rsids>
    <w:rsidRoot w:val="00E60D07"/>
    <w:rsid w:val="00016C32"/>
    <w:rsid w:val="00020CC0"/>
    <w:rsid w:val="00033149"/>
    <w:rsid w:val="000377FD"/>
    <w:rsid w:val="0004084D"/>
    <w:rsid w:val="00052E18"/>
    <w:rsid w:val="000733E4"/>
    <w:rsid w:val="00097B2A"/>
    <w:rsid w:val="000B2EFC"/>
    <w:rsid w:val="000B42CB"/>
    <w:rsid w:val="000D5D31"/>
    <w:rsid w:val="000E54BB"/>
    <w:rsid w:val="000E734C"/>
    <w:rsid w:val="00116556"/>
    <w:rsid w:val="00123BA3"/>
    <w:rsid w:val="00124986"/>
    <w:rsid w:val="001314D6"/>
    <w:rsid w:val="00131700"/>
    <w:rsid w:val="00131825"/>
    <w:rsid w:val="00146234"/>
    <w:rsid w:val="00150DBA"/>
    <w:rsid w:val="00153EE8"/>
    <w:rsid w:val="0016342C"/>
    <w:rsid w:val="001C5B5A"/>
    <w:rsid w:val="001C789F"/>
    <w:rsid w:val="001F38F2"/>
    <w:rsid w:val="002146A6"/>
    <w:rsid w:val="00216E64"/>
    <w:rsid w:val="00216F40"/>
    <w:rsid w:val="00217F98"/>
    <w:rsid w:val="00236116"/>
    <w:rsid w:val="00264B51"/>
    <w:rsid w:val="002A5F84"/>
    <w:rsid w:val="002D3BF6"/>
    <w:rsid w:val="002E524A"/>
    <w:rsid w:val="0033180A"/>
    <w:rsid w:val="00350D14"/>
    <w:rsid w:val="003522FB"/>
    <w:rsid w:val="003549E2"/>
    <w:rsid w:val="003714B9"/>
    <w:rsid w:val="003A2995"/>
    <w:rsid w:val="003A6945"/>
    <w:rsid w:val="003C0AE4"/>
    <w:rsid w:val="003D27C2"/>
    <w:rsid w:val="003F39DD"/>
    <w:rsid w:val="00400CA6"/>
    <w:rsid w:val="00407AF8"/>
    <w:rsid w:val="00435A12"/>
    <w:rsid w:val="00462E38"/>
    <w:rsid w:val="0046520E"/>
    <w:rsid w:val="00481622"/>
    <w:rsid w:val="00493E29"/>
    <w:rsid w:val="004A352B"/>
    <w:rsid w:val="004C2A92"/>
    <w:rsid w:val="005047EC"/>
    <w:rsid w:val="0050684F"/>
    <w:rsid w:val="00523064"/>
    <w:rsid w:val="00547C10"/>
    <w:rsid w:val="00551985"/>
    <w:rsid w:val="005574E4"/>
    <w:rsid w:val="005C0C61"/>
    <w:rsid w:val="005D34E5"/>
    <w:rsid w:val="005D6BCE"/>
    <w:rsid w:val="005E2DA8"/>
    <w:rsid w:val="005E468B"/>
    <w:rsid w:val="00603E9C"/>
    <w:rsid w:val="00604EB5"/>
    <w:rsid w:val="00626179"/>
    <w:rsid w:val="00666555"/>
    <w:rsid w:val="006704EF"/>
    <w:rsid w:val="006E0583"/>
    <w:rsid w:val="006F2192"/>
    <w:rsid w:val="007206F4"/>
    <w:rsid w:val="007477D6"/>
    <w:rsid w:val="00763D94"/>
    <w:rsid w:val="007865A2"/>
    <w:rsid w:val="00793AD0"/>
    <w:rsid w:val="00796DBE"/>
    <w:rsid w:val="007A5B32"/>
    <w:rsid w:val="007C32DF"/>
    <w:rsid w:val="007C61CD"/>
    <w:rsid w:val="007E47A2"/>
    <w:rsid w:val="007F79E0"/>
    <w:rsid w:val="008033D8"/>
    <w:rsid w:val="008413AD"/>
    <w:rsid w:val="008841DF"/>
    <w:rsid w:val="00887FA1"/>
    <w:rsid w:val="00893C2A"/>
    <w:rsid w:val="00893E0A"/>
    <w:rsid w:val="008E2F3F"/>
    <w:rsid w:val="008F6DD3"/>
    <w:rsid w:val="0092782C"/>
    <w:rsid w:val="00945C84"/>
    <w:rsid w:val="00951489"/>
    <w:rsid w:val="00956A11"/>
    <w:rsid w:val="00963472"/>
    <w:rsid w:val="00967D2F"/>
    <w:rsid w:val="00975189"/>
    <w:rsid w:val="00975D91"/>
    <w:rsid w:val="00987FD7"/>
    <w:rsid w:val="009B08CB"/>
    <w:rsid w:val="009D1594"/>
    <w:rsid w:val="00A434D0"/>
    <w:rsid w:val="00A944ED"/>
    <w:rsid w:val="00AB147A"/>
    <w:rsid w:val="00AB3959"/>
    <w:rsid w:val="00AC27F1"/>
    <w:rsid w:val="00AD7047"/>
    <w:rsid w:val="00AE79C7"/>
    <w:rsid w:val="00B2011A"/>
    <w:rsid w:val="00B27399"/>
    <w:rsid w:val="00B566B7"/>
    <w:rsid w:val="00B719D0"/>
    <w:rsid w:val="00B7614E"/>
    <w:rsid w:val="00B82CCC"/>
    <w:rsid w:val="00BA48C1"/>
    <w:rsid w:val="00BD2444"/>
    <w:rsid w:val="00BF0CEF"/>
    <w:rsid w:val="00C30671"/>
    <w:rsid w:val="00C36E47"/>
    <w:rsid w:val="00C45BE1"/>
    <w:rsid w:val="00C54576"/>
    <w:rsid w:val="00C62045"/>
    <w:rsid w:val="00C66805"/>
    <w:rsid w:val="00C82D51"/>
    <w:rsid w:val="00C8735C"/>
    <w:rsid w:val="00C95FCB"/>
    <w:rsid w:val="00CA1AFB"/>
    <w:rsid w:val="00CA5C5A"/>
    <w:rsid w:val="00CB0A0C"/>
    <w:rsid w:val="00CB26F8"/>
    <w:rsid w:val="00CB2B1B"/>
    <w:rsid w:val="00CC57AE"/>
    <w:rsid w:val="00CC6849"/>
    <w:rsid w:val="00CD3A78"/>
    <w:rsid w:val="00D04192"/>
    <w:rsid w:val="00D118CA"/>
    <w:rsid w:val="00D34DDA"/>
    <w:rsid w:val="00D47433"/>
    <w:rsid w:val="00D76B64"/>
    <w:rsid w:val="00D82172"/>
    <w:rsid w:val="00D86C43"/>
    <w:rsid w:val="00D87E1F"/>
    <w:rsid w:val="00DD0C42"/>
    <w:rsid w:val="00DD3EAA"/>
    <w:rsid w:val="00DF0664"/>
    <w:rsid w:val="00E034CB"/>
    <w:rsid w:val="00E17257"/>
    <w:rsid w:val="00E27828"/>
    <w:rsid w:val="00E31D6A"/>
    <w:rsid w:val="00E441F0"/>
    <w:rsid w:val="00E473E1"/>
    <w:rsid w:val="00E50587"/>
    <w:rsid w:val="00E60D07"/>
    <w:rsid w:val="00E62D6B"/>
    <w:rsid w:val="00E64F2E"/>
    <w:rsid w:val="00E6619C"/>
    <w:rsid w:val="00E70D26"/>
    <w:rsid w:val="00E74744"/>
    <w:rsid w:val="00E74E43"/>
    <w:rsid w:val="00E75374"/>
    <w:rsid w:val="00E83B3B"/>
    <w:rsid w:val="00EA52C5"/>
    <w:rsid w:val="00EA581C"/>
    <w:rsid w:val="00EA74BF"/>
    <w:rsid w:val="00EB4E4C"/>
    <w:rsid w:val="00EC747E"/>
    <w:rsid w:val="00EE0ECF"/>
    <w:rsid w:val="00EF734D"/>
    <w:rsid w:val="00F13CC6"/>
    <w:rsid w:val="00F15EBF"/>
    <w:rsid w:val="00F23C14"/>
    <w:rsid w:val="00F4280A"/>
    <w:rsid w:val="00F52D5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43D7EF-D7D1-4C87-A92C-5E5F1BF18871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360C56E-1701-4F82-9003-8EE2BF74A7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FDB0AF-AE23-4C7D-B227-30BCC2E0E8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78</Words>
  <Characters>500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0.0602 Cinematorgraphy - New 2022</vt:lpstr>
    </vt:vector>
  </TitlesOfParts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.0602 Cinematorgraphy - New 2022</dc:title>
  <dc:subject/>
  <dc:creator>Henry, Rachel</dc:creator>
  <cp:keywords/>
  <dc:description/>
  <cp:lastModifiedBy>Heimbach, Bunne</cp:lastModifiedBy>
  <cp:revision>2</cp:revision>
  <dcterms:created xsi:type="dcterms:W3CDTF">2023-02-16T16:25:00Z</dcterms:created>
  <dcterms:modified xsi:type="dcterms:W3CDTF">2023-02-16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ediaServiceImageTags">
    <vt:lpwstr/>
  </property>
  <property fmtid="{D5CDD505-2E9C-101B-9397-08002B2CF9AE}" pid="4" name="MigrationSourceURL">
    <vt:lpwstr/>
  </property>
  <property fmtid="{D5CDD505-2E9C-101B-9397-08002B2CF9AE}" pid="5" name="Order">
    <vt:r8>1370400</vt:r8>
  </property>
  <property fmtid="{D5CDD505-2E9C-101B-9397-08002B2CF9AE}" pid="6" name="Category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</Properties>
</file>